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FC6664" w14:textId="77777777" w:rsidR="001F6917" w:rsidRPr="00E4568E" w:rsidRDefault="001F6917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11F0F3FB" w14:textId="21ED0A73" w:rsidR="001F6917" w:rsidRDefault="00594359">
      <w:pPr>
        <w:spacing w:before="59"/>
        <w:ind w:left="246"/>
        <w:jc w:val="center"/>
        <w:rPr>
          <w:rFonts w:ascii="Arial" w:eastAsia="Arial" w:hAnsi="Arial" w:cs="Arial"/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66271528" wp14:editId="054E24F9">
                <wp:simplePos x="0" y="0"/>
                <wp:positionH relativeFrom="page">
                  <wp:posOffset>905510</wp:posOffset>
                </wp:positionH>
                <wp:positionV relativeFrom="paragraph">
                  <wp:posOffset>40640</wp:posOffset>
                </wp:positionV>
                <wp:extent cx="848360" cy="807085"/>
                <wp:effectExtent l="635" t="5080" r="8255" b="6985"/>
                <wp:wrapNone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8360" cy="807085"/>
                          <a:chOff x="1426" y="64"/>
                          <a:chExt cx="1336" cy="1271"/>
                        </a:xfrm>
                      </wpg:grpSpPr>
                      <wpg:grpSp>
                        <wpg:cNvPr id="24" name="Group 23"/>
                        <wpg:cNvGrpSpPr>
                          <a:grpSpLocks/>
                        </wpg:cNvGrpSpPr>
                        <wpg:grpSpPr bwMode="auto">
                          <a:xfrm>
                            <a:off x="1433" y="71"/>
                            <a:ext cx="1321" cy="1256"/>
                            <a:chOff x="1433" y="71"/>
                            <a:chExt cx="1321" cy="1256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1433" y="71"/>
                              <a:ext cx="1321" cy="1256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321"/>
                                <a:gd name="T2" fmla="+- 0 1327 71"/>
                                <a:gd name="T3" fmla="*/ 1327 h 1256"/>
                                <a:gd name="T4" fmla="+- 0 2754 1433"/>
                                <a:gd name="T5" fmla="*/ T4 w 1321"/>
                                <a:gd name="T6" fmla="+- 0 1327 71"/>
                                <a:gd name="T7" fmla="*/ 1327 h 1256"/>
                                <a:gd name="T8" fmla="+- 0 2754 1433"/>
                                <a:gd name="T9" fmla="*/ T8 w 1321"/>
                                <a:gd name="T10" fmla="+- 0 71 71"/>
                                <a:gd name="T11" fmla="*/ 71 h 1256"/>
                                <a:gd name="T12" fmla="+- 0 1433 1433"/>
                                <a:gd name="T13" fmla="*/ T12 w 1321"/>
                                <a:gd name="T14" fmla="+- 0 71 71"/>
                                <a:gd name="T15" fmla="*/ 71 h 1256"/>
                                <a:gd name="T16" fmla="+- 0 1433 1433"/>
                                <a:gd name="T17" fmla="*/ T16 w 1321"/>
                                <a:gd name="T18" fmla="+- 0 1327 71"/>
                                <a:gd name="T19" fmla="*/ 1327 h 12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21" h="1256">
                                  <a:moveTo>
                                    <a:pt x="0" y="1256"/>
                                  </a:moveTo>
                                  <a:lnTo>
                                    <a:pt x="1321" y="1256"/>
                                  </a:lnTo>
                                  <a:lnTo>
                                    <a:pt x="13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5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75" y="148"/>
                              <a:ext cx="1088" cy="108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0719132" id="Group 22" o:spid="_x0000_s1026" style="position:absolute;margin-left:71.3pt;margin-top:3.2pt;width:66.8pt;height:63.55pt;z-index:251655680;mso-position-horizontal-relative:page" coordorigin="1426,64" coordsize="1336,12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">
                <v:group id="Group 23" o:spid="_x0000_s1027" style="position:absolute;left:1433;top:71;width:1321;height:1256" coordorigin="1433,71" coordsize="1321,1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5" o:spid="_x0000_s1028" style="position:absolute;left:1433;top:71;width:1321;height:1256;visibility:visible;mso-wrap-style:square;v-text-anchor:top" coordsize="1321,1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" path="m,1256r1321,l1321,,,,,1256xe" filled="f" strokeweight=".25411mm">
                    <v:path arrowok="t" o:connecttype="custom" o:connectlocs="0,1327;1321,1327;1321,71;0,71;0,1327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4" o:spid="_x0000_s1029" type="#_x0000_t75" style="position:absolute;left:1575;top:148;width:1088;height:1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">
                    <v:imagedata r:id="rId9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639134" wp14:editId="4315726F">
                <wp:simplePos x="0" y="0"/>
                <wp:positionH relativeFrom="page">
                  <wp:posOffset>5920740</wp:posOffset>
                </wp:positionH>
                <wp:positionV relativeFrom="paragraph">
                  <wp:posOffset>-303530</wp:posOffset>
                </wp:positionV>
                <wp:extent cx="1198880" cy="1357630"/>
                <wp:effectExtent l="5715" t="13335" r="5080" b="10160"/>
                <wp:wrapNone/>
                <wp:docPr id="2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880" cy="1357630"/>
                        </a:xfrm>
                        <a:prstGeom prst="rect">
                          <a:avLst/>
                        </a:prstGeom>
                        <a:noFill/>
                        <a:ln w="914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9D5EF54" w14:textId="77777777" w:rsidR="001F6917" w:rsidRDefault="001F6917">
                            <w:pPr>
                              <w:rPr>
                                <w:rFonts w:ascii="Arial" w:eastAsia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F4B2ADB" w14:textId="77777777" w:rsidR="001F6917" w:rsidRDefault="001F6917">
                            <w:pPr>
                              <w:spacing w:before="6"/>
                              <w:rPr>
                                <w:rFonts w:ascii="Arial" w:eastAsia="Arial" w:hAnsi="Arial" w:cs="Arial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</w:p>
                          <w:p w14:paraId="51B7D605" w14:textId="77777777" w:rsidR="001F6917" w:rsidRDefault="00652061">
                            <w:pPr>
                              <w:spacing w:line="252" w:lineRule="auto"/>
                              <w:ind w:left="175" w:right="171"/>
                              <w:jc w:val="center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>Affix</w:t>
                            </w:r>
                            <w:r w:rsidR="005A6E55"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>latest</w:t>
                            </w:r>
                            <w:r w:rsidR="005A6E55"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Colour</w:t>
                            </w:r>
                            <w:proofErr w:type="spellEnd"/>
                            <w:r w:rsidR="005A6E5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Passport</w:t>
                            </w:r>
                            <w:r w:rsidR="005A6E5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>Size</w:t>
                            </w:r>
                            <w:r w:rsidR="005A6E55"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>Photo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463913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466.2pt;margin-top:-23.9pt;width:94.4pt;height:106.9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" filled="f" strokeweight=".25411mm">
                <v:textbox inset="0,0,0,0">
                  <w:txbxContent>
                    <w:p w14:paraId="29D5EF54" w14:textId="77777777" w:rsidR="001F6917" w:rsidRDefault="001F6917">
                      <w:pPr>
                        <w:rPr>
                          <w:rFonts w:ascii="Arial" w:eastAsia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F4B2ADB" w14:textId="77777777" w:rsidR="001F6917" w:rsidRDefault="001F6917">
                      <w:pPr>
                        <w:spacing w:before="6"/>
                        <w:rPr>
                          <w:rFonts w:ascii="Arial" w:eastAsia="Arial" w:hAnsi="Arial" w:cs="Arial"/>
                          <w:b/>
                          <w:bCs/>
                          <w:sz w:val="25"/>
                          <w:szCs w:val="25"/>
                        </w:rPr>
                      </w:pPr>
                    </w:p>
                    <w:p w14:paraId="51B7D605" w14:textId="77777777" w:rsidR="001F6917" w:rsidRDefault="00652061">
                      <w:pPr>
                        <w:spacing w:line="252" w:lineRule="auto"/>
                        <w:ind w:left="175" w:right="171"/>
                        <w:jc w:val="center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>Affix</w:t>
                      </w:r>
                      <w:r w:rsidR="005A6E55"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>latest</w:t>
                      </w:r>
                      <w:r w:rsidR="005A6E55"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>Colour</w:t>
                      </w:r>
                      <w:r w:rsidR="005A6E55"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>Passport</w:t>
                      </w:r>
                      <w:r w:rsidR="005A6E55"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w w:val="105"/>
                          <w:sz w:val="18"/>
                        </w:rPr>
                        <w:t>Size</w:t>
                      </w:r>
                      <w:r w:rsidR="005A6E55">
                        <w:rPr>
                          <w:rFonts w:ascii="Arial"/>
                          <w:b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>Photo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52061">
        <w:rPr>
          <w:rFonts w:ascii="Arial"/>
          <w:b/>
          <w:color w:val="323232"/>
          <w:spacing w:val="-1"/>
          <w:sz w:val="32"/>
        </w:rPr>
        <w:t>Matrusri</w:t>
      </w:r>
      <w:r w:rsidR="005A6E55">
        <w:rPr>
          <w:rFonts w:ascii="Arial"/>
          <w:b/>
          <w:color w:val="323232"/>
          <w:spacing w:val="-1"/>
          <w:sz w:val="32"/>
        </w:rPr>
        <w:t xml:space="preserve"> </w:t>
      </w:r>
      <w:r w:rsidR="00652061">
        <w:rPr>
          <w:rFonts w:ascii="Arial"/>
          <w:b/>
          <w:color w:val="323232"/>
          <w:spacing w:val="-1"/>
          <w:sz w:val="32"/>
        </w:rPr>
        <w:t xml:space="preserve">Engineering </w:t>
      </w:r>
      <w:r w:rsidR="00652061">
        <w:rPr>
          <w:rFonts w:ascii="Arial"/>
          <w:b/>
          <w:color w:val="323232"/>
          <w:spacing w:val="-2"/>
          <w:sz w:val="32"/>
        </w:rPr>
        <w:t>College</w:t>
      </w:r>
    </w:p>
    <w:p w14:paraId="63CC9C27" w14:textId="77777777" w:rsidR="001F6917" w:rsidRDefault="005A6E55" w:rsidP="005A6E55">
      <w:pPr>
        <w:spacing w:before="63"/>
        <w:ind w:right="263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color w:val="323232"/>
          <w:spacing w:val="-1"/>
          <w:w w:val="105"/>
          <w:sz w:val="18"/>
        </w:rPr>
        <w:t xml:space="preserve">                                                       </w:t>
      </w:r>
      <w:r w:rsidR="00652061">
        <w:rPr>
          <w:rFonts w:ascii="Arial"/>
          <w:color w:val="323232"/>
          <w:spacing w:val="-1"/>
          <w:w w:val="105"/>
          <w:sz w:val="18"/>
        </w:rPr>
        <w:t>(Spo</w:t>
      </w:r>
      <w:r>
        <w:rPr>
          <w:rFonts w:ascii="Arial"/>
          <w:color w:val="323232"/>
          <w:spacing w:val="-1"/>
          <w:w w:val="105"/>
          <w:sz w:val="18"/>
        </w:rPr>
        <w:t>n</w:t>
      </w:r>
      <w:r w:rsidR="00652061">
        <w:rPr>
          <w:rFonts w:ascii="Arial"/>
          <w:color w:val="323232"/>
          <w:spacing w:val="-1"/>
          <w:w w:val="105"/>
          <w:sz w:val="18"/>
        </w:rPr>
        <w:t>sored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2"/>
          <w:w w:val="105"/>
          <w:sz w:val="18"/>
        </w:rPr>
        <w:t>by</w:t>
      </w:r>
      <w:r>
        <w:rPr>
          <w:rFonts w:ascii="Arial"/>
          <w:color w:val="323232"/>
          <w:spacing w:val="2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Matrusri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Education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Society,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Estd</w:t>
      </w:r>
      <w:proofErr w:type="gramStart"/>
      <w:r w:rsidR="00652061">
        <w:rPr>
          <w:rFonts w:ascii="Arial"/>
          <w:color w:val="323232"/>
          <w:spacing w:val="-1"/>
          <w:w w:val="105"/>
          <w:sz w:val="18"/>
        </w:rPr>
        <w:t>:1980</w:t>
      </w:r>
      <w:proofErr w:type="gramEnd"/>
      <w:r w:rsidR="00652061">
        <w:rPr>
          <w:rFonts w:ascii="Arial"/>
          <w:color w:val="323232"/>
          <w:spacing w:val="-1"/>
          <w:w w:val="105"/>
          <w:sz w:val="18"/>
        </w:rPr>
        <w:t>)</w:t>
      </w:r>
    </w:p>
    <w:p w14:paraId="3B8F784F" w14:textId="77777777" w:rsidR="001F6917" w:rsidRDefault="00652061">
      <w:pPr>
        <w:spacing w:before="42"/>
        <w:ind w:left="2929" w:right="263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color w:val="323232"/>
          <w:spacing w:val="-1"/>
          <w:w w:val="105"/>
          <w:sz w:val="18"/>
        </w:rPr>
        <w:t>#16-1-486,</w:t>
      </w:r>
      <w:r w:rsidR="005A6E55">
        <w:rPr>
          <w:rFonts w:ascii="Arial"/>
          <w:color w:val="323232"/>
          <w:spacing w:val="-1"/>
          <w:w w:val="105"/>
          <w:sz w:val="18"/>
        </w:rPr>
        <w:t xml:space="preserve"> </w:t>
      </w:r>
      <w:r>
        <w:rPr>
          <w:rFonts w:ascii="Arial"/>
          <w:color w:val="323232"/>
          <w:spacing w:val="-1"/>
          <w:w w:val="105"/>
          <w:sz w:val="18"/>
        </w:rPr>
        <w:t>Saidabad.</w:t>
      </w:r>
      <w:r w:rsidR="005A6E55">
        <w:rPr>
          <w:rFonts w:ascii="Arial"/>
          <w:color w:val="323232"/>
          <w:spacing w:val="-1"/>
          <w:w w:val="105"/>
          <w:sz w:val="18"/>
        </w:rPr>
        <w:t xml:space="preserve"> </w:t>
      </w:r>
      <w:r>
        <w:rPr>
          <w:rFonts w:ascii="Arial"/>
          <w:b/>
          <w:color w:val="323232"/>
          <w:spacing w:val="-1"/>
          <w:w w:val="105"/>
          <w:sz w:val="20"/>
        </w:rPr>
        <w:t>Hyderabad</w:t>
      </w:r>
      <w:r>
        <w:rPr>
          <w:rFonts w:ascii="Arial"/>
          <w:color w:val="323232"/>
          <w:w w:val="105"/>
          <w:sz w:val="18"/>
        </w:rPr>
        <w:t>-50</w:t>
      </w:r>
      <w:r w:rsidR="00E14D33">
        <w:rPr>
          <w:rFonts w:ascii="Arial"/>
          <w:color w:val="323232"/>
          <w:w w:val="105"/>
          <w:sz w:val="18"/>
        </w:rPr>
        <w:t>0 059</w:t>
      </w:r>
    </w:p>
    <w:p w14:paraId="0A073702" w14:textId="77777777" w:rsidR="001F6917" w:rsidRDefault="001F6917">
      <w:pPr>
        <w:jc w:val="center"/>
        <w:rPr>
          <w:rFonts w:ascii="Arial" w:eastAsia="Arial" w:hAnsi="Arial" w:cs="Arial"/>
          <w:sz w:val="18"/>
          <w:szCs w:val="18"/>
        </w:rPr>
        <w:sectPr w:rsidR="001F6917">
          <w:footerReference w:type="default" r:id="rId10"/>
          <w:type w:val="continuous"/>
          <w:pgSz w:w="12240" w:h="15840"/>
          <w:pgMar w:top="400" w:right="900" w:bottom="1200" w:left="1320" w:header="720" w:footer="1007" w:gutter="0"/>
          <w:pgNumType w:start="1"/>
          <w:cols w:space="720"/>
        </w:sectPr>
      </w:pPr>
    </w:p>
    <w:p w14:paraId="51D60611" w14:textId="77777777" w:rsidR="001F6917" w:rsidRDefault="00652061">
      <w:pPr>
        <w:spacing w:before="43"/>
        <w:jc w:val="right"/>
        <w:rPr>
          <w:rFonts w:ascii="Arial" w:eastAsia="Arial" w:hAnsi="Arial" w:cs="Arial"/>
          <w:sz w:val="18"/>
          <w:szCs w:val="18"/>
        </w:rPr>
      </w:pPr>
      <w:proofErr w:type="spellStart"/>
      <w:r>
        <w:rPr>
          <w:rFonts w:ascii="Arial"/>
          <w:color w:val="323232"/>
          <w:spacing w:val="-1"/>
          <w:w w:val="105"/>
          <w:sz w:val="18"/>
        </w:rPr>
        <w:lastRenderedPageBreak/>
        <w:t>Ph</w:t>
      </w:r>
      <w:proofErr w:type="spellEnd"/>
      <w:r>
        <w:rPr>
          <w:rFonts w:ascii="Arial"/>
          <w:color w:val="323232"/>
          <w:spacing w:val="-1"/>
          <w:w w:val="105"/>
          <w:sz w:val="18"/>
        </w:rPr>
        <w:t>:</w:t>
      </w:r>
      <w:r w:rsidR="00C31B43">
        <w:rPr>
          <w:rFonts w:ascii="Arial"/>
          <w:color w:val="323232"/>
          <w:spacing w:val="-1"/>
          <w:w w:val="105"/>
          <w:sz w:val="18"/>
        </w:rPr>
        <w:t xml:space="preserve"> </w:t>
      </w:r>
      <w:r>
        <w:rPr>
          <w:rFonts w:ascii="Arial"/>
          <w:color w:val="323232"/>
          <w:spacing w:val="-1"/>
          <w:w w:val="105"/>
          <w:sz w:val="18"/>
        </w:rPr>
        <w:t>040-24072764.</w:t>
      </w:r>
    </w:p>
    <w:p w14:paraId="1AB398D0" w14:textId="77777777" w:rsidR="001F6917" w:rsidRDefault="00652061">
      <w:pPr>
        <w:pStyle w:val="BodyText"/>
        <w:spacing w:before="43"/>
        <w:ind w:left="61"/>
        <w:rPr>
          <w:b w:val="0"/>
          <w:bCs w:val="0"/>
        </w:rPr>
      </w:pPr>
      <w:r>
        <w:rPr>
          <w:b w:val="0"/>
          <w:w w:val="105"/>
        </w:rPr>
        <w:br w:type="column"/>
      </w:r>
      <w:hyperlink r:id="rId11">
        <w:r>
          <w:rPr>
            <w:color w:val="0000FF"/>
            <w:w w:val="105"/>
            <w:u w:val="thick" w:color="0000FF"/>
          </w:rPr>
          <w:t>www.matrusri.edu.in</w:t>
        </w:r>
      </w:hyperlink>
    </w:p>
    <w:p w14:paraId="76FA26D8" w14:textId="77777777" w:rsidR="001F6917" w:rsidRDefault="001F6917">
      <w:pPr>
        <w:sectPr w:rsidR="001F6917">
          <w:type w:val="continuous"/>
          <w:pgSz w:w="12240" w:h="15840"/>
          <w:pgMar w:top="400" w:right="900" w:bottom="1200" w:left="1320" w:header="720" w:footer="720" w:gutter="0"/>
          <w:cols w:num="2" w:space="720" w:equalWidth="0">
            <w:col w:w="4980" w:space="40"/>
            <w:col w:w="5000"/>
          </w:cols>
        </w:sectPr>
      </w:pPr>
    </w:p>
    <w:p w14:paraId="75B13104" w14:textId="77777777" w:rsidR="001F6917" w:rsidRDefault="001F69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B24CBB" w14:textId="77777777" w:rsidR="001F6917" w:rsidRDefault="00652061">
      <w:pPr>
        <w:pStyle w:val="BodyText"/>
        <w:spacing w:before="0"/>
        <w:ind w:left="2972"/>
        <w:rPr>
          <w:b w:val="0"/>
          <w:bCs w:val="0"/>
        </w:rPr>
      </w:pPr>
      <w:r>
        <w:rPr>
          <w:spacing w:val="-1"/>
          <w:w w:val="105"/>
        </w:rPr>
        <w:t>APPLICATION</w:t>
      </w:r>
      <w:r w:rsidR="00C31B43">
        <w:rPr>
          <w:spacing w:val="-1"/>
          <w:w w:val="105"/>
        </w:rPr>
        <w:t xml:space="preserve"> </w:t>
      </w:r>
      <w:r>
        <w:rPr>
          <w:w w:val="105"/>
        </w:rPr>
        <w:t>FORM</w:t>
      </w:r>
      <w:r w:rsidR="00C31B43">
        <w:rPr>
          <w:w w:val="105"/>
        </w:rPr>
        <w:t xml:space="preserve"> </w:t>
      </w:r>
      <w:r>
        <w:rPr>
          <w:w w:val="105"/>
        </w:rPr>
        <w:t>FOR</w:t>
      </w:r>
      <w:r w:rsidR="00C31B43">
        <w:rPr>
          <w:w w:val="105"/>
        </w:rPr>
        <w:t xml:space="preserve"> </w:t>
      </w:r>
      <w:r>
        <w:rPr>
          <w:w w:val="105"/>
        </w:rPr>
        <w:t>FACULTY</w:t>
      </w:r>
      <w:r w:rsidR="00C31B43">
        <w:rPr>
          <w:w w:val="105"/>
        </w:rPr>
        <w:t xml:space="preserve"> </w:t>
      </w:r>
      <w:r>
        <w:rPr>
          <w:w w:val="105"/>
        </w:rPr>
        <w:t>RECRUITMENT</w:t>
      </w:r>
    </w:p>
    <w:p w14:paraId="38367987" w14:textId="77777777" w:rsidR="001F6917" w:rsidRDefault="001F6917">
      <w:pPr>
        <w:spacing w:before="1"/>
        <w:rPr>
          <w:rFonts w:ascii="Arial" w:eastAsia="Arial" w:hAnsi="Arial" w:cs="Arial"/>
          <w:b/>
          <w:bCs/>
          <w:sz w:val="19"/>
          <w:szCs w:val="19"/>
        </w:rPr>
      </w:pPr>
    </w:p>
    <w:tbl>
      <w:tblPr>
        <w:tblStyle w:val="TableNormal1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350"/>
        <w:gridCol w:w="1176"/>
        <w:gridCol w:w="1029"/>
        <w:gridCol w:w="1424"/>
        <w:gridCol w:w="1312"/>
        <w:gridCol w:w="806"/>
        <w:gridCol w:w="625"/>
        <w:gridCol w:w="745"/>
        <w:gridCol w:w="695"/>
        <w:gridCol w:w="404"/>
        <w:gridCol w:w="1226"/>
      </w:tblGrid>
      <w:tr w:rsidR="001F6917" w14:paraId="73B24DBA" w14:textId="77777777" w:rsidTr="009C14E4">
        <w:trPr>
          <w:trHeight w:hRule="exact" w:val="415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CE0F07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C76809D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7"/>
                <w:szCs w:val="17"/>
              </w:rPr>
            </w:pPr>
          </w:p>
          <w:p w14:paraId="6930F062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1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C86E" w14:textId="77777777" w:rsidR="001F6917" w:rsidRDefault="00652061">
            <w:pPr>
              <w:pStyle w:val="TableParagraph"/>
              <w:spacing w:before="98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Post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o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ic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applied: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FDBDB" w14:textId="77777777" w:rsidR="001F6917" w:rsidRDefault="001F6917"/>
        </w:tc>
      </w:tr>
      <w:tr w:rsidR="001F6917" w14:paraId="082E1353" w14:textId="77777777" w:rsidTr="009C14E4">
        <w:trPr>
          <w:trHeight w:hRule="exact" w:val="417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CCB5D" w14:textId="77777777" w:rsidR="001F6917" w:rsidRDefault="001F6917"/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26CBF" w14:textId="77777777" w:rsidR="001F6917" w:rsidRDefault="00652061">
            <w:pPr>
              <w:pStyle w:val="TableParagraph"/>
              <w:spacing w:before="98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Department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2E3E9" w14:textId="77777777" w:rsidR="001F6917" w:rsidRDefault="001F6917"/>
        </w:tc>
      </w:tr>
      <w:tr w:rsidR="001F6917" w14:paraId="0CA54492" w14:textId="77777777" w:rsidTr="009C14E4">
        <w:trPr>
          <w:trHeight w:hRule="exact" w:val="415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AA81B09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E2217D6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2</w:t>
            </w:r>
          </w:p>
        </w:tc>
        <w:tc>
          <w:tcPr>
            <w:tcW w:w="220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CF95858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54BED526" w14:textId="77777777" w:rsidR="001F6917" w:rsidRDefault="00652061">
            <w:pPr>
              <w:pStyle w:val="TableParagraph"/>
              <w:spacing w:line="250" w:lineRule="auto"/>
              <w:ind w:left="96" w:right="5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ull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Block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letters)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400F3" w14:textId="77777777" w:rsidR="001F6917" w:rsidRDefault="00652061">
            <w:pPr>
              <w:pStyle w:val="TableParagraph"/>
              <w:spacing w:before="96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r./Ms./Dr.</w:t>
            </w:r>
          </w:p>
        </w:tc>
      </w:tr>
      <w:tr w:rsidR="001F6917" w14:paraId="5D61901A" w14:textId="77777777" w:rsidTr="004801E5">
        <w:trPr>
          <w:trHeight w:hRule="exact" w:val="442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443CC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9A9C6" w14:textId="77777777" w:rsidR="001F6917" w:rsidRDefault="001F6917"/>
        </w:tc>
        <w:tc>
          <w:tcPr>
            <w:tcW w:w="41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2E167" w14:textId="77777777" w:rsidR="001F6917" w:rsidRDefault="001F6917"/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E0967" w14:textId="77777777" w:rsidR="001F6917" w:rsidRDefault="00652061" w:rsidP="004801E5">
            <w:pPr>
              <w:pStyle w:val="TableParagraph"/>
              <w:spacing w:before="1" w:line="250" w:lineRule="auto"/>
              <w:ind w:left="96" w:righ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ale/</w:t>
            </w:r>
            <w:r>
              <w:rPr>
                <w:rFonts w:ascii="Arial"/>
                <w:spacing w:val="-1"/>
                <w:sz w:val="18"/>
              </w:rPr>
              <w:t>Female</w:t>
            </w:r>
          </w:p>
        </w:tc>
        <w:tc>
          <w:tcPr>
            <w:tcW w:w="1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B9E38" w14:textId="77777777" w:rsidR="001F6917" w:rsidRDefault="001F6917"/>
        </w:tc>
      </w:tr>
      <w:tr w:rsidR="001F6917" w14:paraId="44E513E0" w14:textId="77777777" w:rsidTr="004801E5">
        <w:trPr>
          <w:trHeight w:hRule="exact" w:val="439"/>
        </w:trPr>
        <w:tc>
          <w:tcPr>
            <w:tcW w:w="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21369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3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F4E14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Dat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irth</w:t>
            </w:r>
          </w:p>
        </w:tc>
        <w:tc>
          <w:tcPr>
            <w:tcW w:w="41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322F" w14:textId="77777777" w:rsidR="001F6917" w:rsidRDefault="001F6917"/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8E22F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Nationality</w:t>
            </w:r>
          </w:p>
        </w:tc>
        <w:tc>
          <w:tcPr>
            <w:tcW w:w="1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E5E3" w14:textId="77777777" w:rsidR="001F6917" w:rsidRDefault="001F6917"/>
        </w:tc>
      </w:tr>
      <w:tr w:rsidR="001F6917" w14:paraId="7D9180E2" w14:textId="77777777" w:rsidTr="009C14E4">
        <w:trPr>
          <w:trHeight w:hRule="exact" w:val="442"/>
        </w:trPr>
        <w:tc>
          <w:tcPr>
            <w:tcW w:w="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84D1F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4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36272" w14:textId="77777777" w:rsidR="001F6917" w:rsidRDefault="00652061">
            <w:pPr>
              <w:pStyle w:val="TableParagraph"/>
              <w:spacing w:before="3" w:line="248" w:lineRule="auto"/>
              <w:ind w:left="96" w:right="4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Father’s</w:t>
            </w:r>
            <w:r w:rsidR="005A6E55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/</w:t>
            </w:r>
            <w:r w:rsidR="005A6E55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bookmarkStart w:id="0" w:name="_GoBack"/>
            <w:bookmarkEnd w:id="0"/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Husband’s</w:t>
            </w:r>
            <w:r w:rsidR="005A6E55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Name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4947E" w14:textId="77777777" w:rsidR="001F6917" w:rsidRDefault="001F6917"/>
        </w:tc>
      </w:tr>
      <w:tr w:rsidR="001F6917" w14:paraId="4AE90942" w14:textId="77777777" w:rsidTr="009C14E4">
        <w:trPr>
          <w:trHeight w:hRule="exact" w:val="415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0A5982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218B05B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83294F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78A6031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6298E6B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1ED77C5B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BCA774A" w14:textId="77777777" w:rsidR="001F6917" w:rsidRDefault="001F6917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14F2F9F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5</w:t>
            </w:r>
          </w:p>
        </w:tc>
        <w:tc>
          <w:tcPr>
            <w:tcW w:w="220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E2A327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299F872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7DCE8C3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0DA2EEC" w14:textId="77777777" w:rsidR="001F6917" w:rsidRDefault="001F6917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  <w:sz w:val="26"/>
                <w:szCs w:val="26"/>
              </w:rPr>
            </w:pPr>
          </w:p>
          <w:p w14:paraId="0D46E26A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ddress</w:t>
            </w:r>
          </w:p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8A557" w14:textId="77777777" w:rsidR="001F6917" w:rsidRDefault="00652061">
            <w:pPr>
              <w:pStyle w:val="TableParagraph"/>
              <w:spacing w:before="96"/>
              <w:ind w:left="6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ddress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ommunication</w:t>
            </w:r>
          </w:p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BFA96" w14:textId="77777777" w:rsidR="001F6917" w:rsidRDefault="00652061">
            <w:pPr>
              <w:pStyle w:val="TableParagraph"/>
              <w:spacing w:before="96"/>
              <w:ind w:left="10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Permanent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ddress</w:t>
            </w:r>
          </w:p>
        </w:tc>
      </w:tr>
      <w:tr w:rsidR="001F6917" w14:paraId="572375FF" w14:textId="77777777" w:rsidTr="009C14E4">
        <w:trPr>
          <w:trHeight w:hRule="exact" w:val="417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150EBA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7E2E908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2D497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261EB" w14:textId="77777777" w:rsidR="001F6917" w:rsidRDefault="001F6917"/>
        </w:tc>
      </w:tr>
      <w:tr w:rsidR="001F6917" w14:paraId="0E905AEE" w14:textId="77777777" w:rsidTr="009C14E4">
        <w:trPr>
          <w:trHeight w:hRule="exact" w:val="414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6729AC5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5A836F4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1221B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63C34" w14:textId="77777777" w:rsidR="001F6917" w:rsidRDefault="001F6917"/>
        </w:tc>
      </w:tr>
      <w:tr w:rsidR="001F6917" w14:paraId="39B9985A" w14:textId="77777777" w:rsidTr="009C14E4">
        <w:trPr>
          <w:trHeight w:hRule="exact" w:val="415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2FD0D3D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0F1C084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35C3F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6C3FE" w14:textId="77777777" w:rsidR="001F6917" w:rsidRDefault="001F6917"/>
        </w:tc>
      </w:tr>
      <w:tr w:rsidR="001F6917" w14:paraId="7D8CDBBF" w14:textId="77777777" w:rsidTr="009C14E4">
        <w:trPr>
          <w:trHeight w:hRule="exact" w:val="414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0168D90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9120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93ADD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3F9A4" w14:textId="77777777" w:rsidR="001F6917" w:rsidRDefault="001F6917"/>
        </w:tc>
      </w:tr>
      <w:tr w:rsidR="001F6917" w14:paraId="088D1E78" w14:textId="77777777">
        <w:trPr>
          <w:trHeight w:hRule="exact" w:val="442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FD7200E" w14:textId="77777777" w:rsidR="001F6917" w:rsidRDefault="001F6917"/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581B2" w14:textId="77777777" w:rsidR="001F6917" w:rsidRDefault="00652061">
            <w:pPr>
              <w:pStyle w:val="TableParagraph"/>
              <w:spacing w:before="1" w:line="250" w:lineRule="auto"/>
              <w:ind w:left="-4" w:right="14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Telephon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o.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it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D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de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(O)</w:t>
            </w:r>
          </w:p>
        </w:tc>
        <w:tc>
          <w:tcPr>
            <w:tcW w:w="27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3D83" w14:textId="77777777" w:rsidR="001F6917" w:rsidRDefault="001F6917"/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DBF1A" w14:textId="77777777" w:rsidR="001F6917" w:rsidRDefault="00652061">
            <w:pPr>
              <w:pStyle w:val="TableParagraph"/>
              <w:spacing w:before="109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(R)</w:t>
            </w:r>
          </w:p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93397" w14:textId="77777777" w:rsidR="001F6917" w:rsidRDefault="001F6917"/>
        </w:tc>
      </w:tr>
      <w:tr w:rsidR="001F6917" w14:paraId="437164A9" w14:textId="77777777">
        <w:trPr>
          <w:trHeight w:hRule="exact" w:val="658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6A9C0" w14:textId="77777777" w:rsidR="001F6917" w:rsidRDefault="001F6917"/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B0184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8B60BD4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obil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</w:p>
        </w:tc>
        <w:tc>
          <w:tcPr>
            <w:tcW w:w="27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0ACEB" w14:textId="77777777" w:rsidR="001F6917" w:rsidRDefault="001F6917"/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6723C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3F950D9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Email:</w:t>
            </w:r>
          </w:p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F61A1" w14:textId="77777777" w:rsidR="001F6917" w:rsidRDefault="001F6917"/>
        </w:tc>
      </w:tr>
      <w:tr w:rsidR="009C14E4" w14:paraId="54222D0B" w14:textId="77777777" w:rsidTr="00CE3A70">
        <w:trPr>
          <w:trHeight w:hRule="exact" w:val="658"/>
        </w:trPr>
        <w:tc>
          <w:tcPr>
            <w:tcW w:w="3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F74F1" w14:textId="77777777" w:rsidR="009C14E4" w:rsidRPr="009C14E4" w:rsidRDefault="009C14E4" w:rsidP="009C14E4">
            <w:pPr>
              <w:jc w:val="center"/>
              <w:rPr>
                <w:b/>
              </w:rPr>
            </w:pPr>
            <w:r w:rsidRPr="009C14E4">
              <w:rPr>
                <w:b/>
              </w:rPr>
              <w:t>6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641AD" w14:textId="77777777" w:rsidR="009C14E4" w:rsidRDefault="009C14E4">
            <w:pPr>
              <w:pStyle w:val="TableParagraph"/>
              <w:spacing w:before="11"/>
              <w:rPr>
                <w:rFonts w:ascii="Arial" w:eastAsia="Arial" w:hAnsi="Arial" w:cs="Arial"/>
                <w:bCs/>
                <w:sz w:val="18"/>
                <w:szCs w:val="18"/>
              </w:rPr>
            </w:pPr>
          </w:p>
          <w:p w14:paraId="70327B10" w14:textId="77777777" w:rsidR="009C14E4" w:rsidRPr="009C14E4" w:rsidRDefault="009C14E4">
            <w:pPr>
              <w:pStyle w:val="TableParagraph"/>
              <w:spacing w:before="11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9C14E4">
              <w:rPr>
                <w:rFonts w:ascii="Arial" w:eastAsia="Arial" w:hAnsi="Arial" w:cs="Arial"/>
                <w:bCs/>
                <w:sz w:val="18"/>
                <w:szCs w:val="18"/>
              </w:rPr>
              <w:t>Category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80042" w14:textId="77777777" w:rsidR="009C14E4" w:rsidRDefault="009C14E4" w:rsidP="009C14E4"/>
          <w:p w14:paraId="571ED019" w14:textId="77777777" w:rsidR="009C14E4" w:rsidRDefault="009C14E4" w:rsidP="009C14E4">
            <w:r>
              <w:t xml:space="preserve">OC / OBC / BC-A,B,C,D / SC / ST / Others : </w:t>
            </w:r>
          </w:p>
        </w:tc>
      </w:tr>
      <w:tr w:rsidR="001F6917" w14:paraId="49FDDE38" w14:textId="77777777" w:rsidTr="009C14E4">
        <w:trPr>
          <w:trHeight w:hRule="exact" w:val="656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E26D04B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211AA28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AB9A35D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EBCF0BE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16C6737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56C079AD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108D3BD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AAFD719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6DBA0F8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2BAF720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9A766D5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620DBE9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5A14E04" w14:textId="77777777" w:rsidR="001F6917" w:rsidRPr="00B75504" w:rsidRDefault="009C14E4">
            <w:pPr>
              <w:pStyle w:val="TableParagraph"/>
              <w:spacing w:before="135"/>
              <w:ind w:left="9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75504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944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AB729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F917337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cademic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record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starting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1"/>
                <w:w w:val="105"/>
                <w:sz w:val="18"/>
              </w:rPr>
              <w:t>with</w:t>
            </w:r>
            <w:r w:rsidR="00C31B43">
              <w:rPr>
                <w:rFonts w:ascii="Arial"/>
                <w:b/>
                <w:spacing w:val="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SSC</w:t>
            </w:r>
            <w:r>
              <w:rPr>
                <w:rFonts w:ascii="Arial"/>
                <w:b/>
                <w:w w:val="105"/>
                <w:sz w:val="18"/>
              </w:rPr>
              <w:t>:</w:t>
            </w:r>
            <w:r w:rsidR="00C31B43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please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attach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Xerox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pies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ertificates)</w:t>
            </w:r>
          </w:p>
        </w:tc>
      </w:tr>
      <w:tr w:rsidR="001F6917" w14:paraId="6731BC1B" w14:textId="77777777" w:rsidTr="009C14E4">
        <w:trPr>
          <w:trHeight w:hRule="exact" w:val="874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B42F0FF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43AA2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2EA2415" w14:textId="77777777" w:rsidR="001F6917" w:rsidRDefault="00652061">
            <w:pPr>
              <w:pStyle w:val="TableParagraph"/>
              <w:spacing w:line="250" w:lineRule="auto"/>
              <w:ind w:left="116" w:right="118" w:firstLine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gree</w:t>
            </w:r>
          </w:p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6FB30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E8F5E2B" w14:textId="77777777" w:rsidR="001F6917" w:rsidRDefault="00652061">
            <w:pPr>
              <w:pStyle w:val="TableParagraph"/>
              <w:spacing w:line="250" w:lineRule="auto"/>
              <w:ind w:left="983" w:right="181" w:hanging="8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ollege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d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lace</w:t>
            </w:r>
          </w:p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C8098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97E3369" w14:textId="77777777" w:rsidR="001F6917" w:rsidRDefault="00652061">
            <w:pPr>
              <w:pStyle w:val="TableParagraph"/>
              <w:spacing w:before="118"/>
              <w:ind w:lef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University</w:t>
            </w:r>
          </w:p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74E6F" w14:textId="77777777" w:rsidR="001F6917" w:rsidRDefault="00652061">
            <w:pPr>
              <w:pStyle w:val="TableParagraph"/>
              <w:spacing w:before="1" w:line="250" w:lineRule="auto"/>
              <w:ind w:left="120" w:right="46" w:firstLine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Year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ic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gree/Diploma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has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ee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btained</w:t>
            </w:r>
          </w:p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8EBF0" w14:textId="77777777" w:rsidR="001F6917" w:rsidRDefault="00652061">
            <w:pPr>
              <w:pStyle w:val="TableParagraph"/>
              <w:spacing w:before="1" w:line="250" w:lineRule="auto"/>
              <w:ind w:left="206" w:right="118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Class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r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ivisio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it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%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arks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03A84" w14:textId="77777777" w:rsidR="001F6917" w:rsidRDefault="00652061">
            <w:pPr>
              <w:pStyle w:val="TableParagraph"/>
              <w:spacing w:before="1" w:line="250" w:lineRule="auto"/>
              <w:ind w:left="145" w:right="147" w:firstLine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ubject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aken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pecializati</w:t>
            </w:r>
            <w:r>
              <w:rPr>
                <w:rFonts w:ascii="Arial"/>
                <w:spacing w:val="-1"/>
                <w:w w:val="105"/>
                <w:sz w:val="18"/>
              </w:rPr>
              <w:t>on</w:t>
            </w:r>
          </w:p>
        </w:tc>
      </w:tr>
      <w:tr w:rsidR="001F6917" w14:paraId="717B9A04" w14:textId="77777777" w:rsidTr="009C14E4">
        <w:trPr>
          <w:trHeight w:hRule="exact" w:val="415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0A560F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801F" w14:textId="77777777" w:rsidR="001F6917" w:rsidRDefault="00652061">
            <w:pPr>
              <w:pStyle w:val="TableParagraph"/>
              <w:spacing w:before="96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1)</w:t>
            </w:r>
          </w:p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41D12" w14:textId="77777777" w:rsidR="001F6917" w:rsidRDefault="00652061">
            <w:pPr>
              <w:pStyle w:val="TableParagraph"/>
              <w:spacing w:before="96"/>
              <w:ind w:righ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2)</w:t>
            </w:r>
          </w:p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C2677" w14:textId="77777777" w:rsidR="001F6917" w:rsidRDefault="00652061">
            <w:pPr>
              <w:pStyle w:val="TableParagraph"/>
              <w:spacing w:before="96"/>
              <w:ind w:righ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3)</w:t>
            </w:r>
          </w:p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C5E6D" w14:textId="77777777" w:rsidR="001F6917" w:rsidRDefault="00652061">
            <w:pPr>
              <w:pStyle w:val="TableParagraph"/>
              <w:spacing w:before="96"/>
              <w:ind w:righ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4)</w:t>
            </w:r>
          </w:p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F421C" w14:textId="77777777" w:rsidR="001F6917" w:rsidRDefault="00652061">
            <w:pPr>
              <w:pStyle w:val="TableParagraph"/>
              <w:spacing w:before="96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5)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7DCBA" w14:textId="77777777" w:rsidR="001F6917" w:rsidRDefault="00652061">
            <w:pPr>
              <w:pStyle w:val="TableParagraph"/>
              <w:spacing w:before="96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6)</w:t>
            </w:r>
          </w:p>
        </w:tc>
      </w:tr>
      <w:tr w:rsidR="001F6917" w14:paraId="5B2CC2B3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D0927A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01216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29F92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08C1E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C19E9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AF6A1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46969" w14:textId="77777777" w:rsidR="001F6917" w:rsidRDefault="001F6917"/>
        </w:tc>
      </w:tr>
      <w:tr w:rsidR="001F6917" w14:paraId="55ED7216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F3639E6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80379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A0768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B0171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30BAA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35AC3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DDB29" w14:textId="77777777" w:rsidR="001F6917" w:rsidRDefault="001F6917"/>
        </w:tc>
      </w:tr>
      <w:tr w:rsidR="001F6917" w14:paraId="5E8764F6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3E86B1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1FFD5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04573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53A07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CBBA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7665B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E7BFC" w14:textId="77777777" w:rsidR="001F6917" w:rsidRDefault="001F6917"/>
        </w:tc>
      </w:tr>
      <w:tr w:rsidR="001F6917" w14:paraId="4C06C460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B391939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949BE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ED40B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9718E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619F9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F2094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18D4F" w14:textId="77777777" w:rsidR="001F6917" w:rsidRDefault="001F6917"/>
        </w:tc>
      </w:tr>
      <w:tr w:rsidR="001F6917" w14:paraId="466CD87E" w14:textId="77777777" w:rsidTr="009C14E4">
        <w:trPr>
          <w:trHeight w:hRule="exact" w:val="552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AA864F3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5A274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636B9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E3758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DE02B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DAA1D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3E1DE" w14:textId="77777777" w:rsidR="001F6917" w:rsidRDefault="001F6917"/>
        </w:tc>
      </w:tr>
      <w:tr w:rsidR="001F6917" w14:paraId="73145A8E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A2141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4EABC" w14:textId="77777777" w:rsidR="001F6917" w:rsidRDefault="001F6917"/>
          <w:p w14:paraId="61E4EC2D" w14:textId="77777777" w:rsidR="00594359" w:rsidRPr="00E4568E" w:rsidRDefault="00594359" w:rsidP="00594359">
            <w:pPr>
              <w:rPr>
                <w:sz w:val="14"/>
                <w:szCs w:val="14"/>
              </w:rPr>
            </w:pPr>
          </w:p>
          <w:p w14:paraId="779A9F64" w14:textId="607E21D6" w:rsidR="00594359" w:rsidRPr="00594359" w:rsidRDefault="00594359" w:rsidP="00594359">
            <w:pPr>
              <w:jc w:val="center"/>
            </w:pPr>
          </w:p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1A4EF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123FD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E7F79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D1846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93508" w14:textId="77777777" w:rsidR="001F6917" w:rsidRDefault="001F6917"/>
        </w:tc>
      </w:tr>
    </w:tbl>
    <w:p w14:paraId="7B7C48D3" w14:textId="77777777" w:rsidR="001F6917" w:rsidRDefault="001F6917"/>
    <w:p w14:paraId="6EE2F3F1" w14:textId="77777777" w:rsidR="00E4568E" w:rsidRPr="00E4568E" w:rsidRDefault="00E4568E" w:rsidP="00E4568E">
      <w:pPr>
        <w:sectPr w:rsidR="00E4568E" w:rsidRPr="00E4568E">
          <w:type w:val="continuous"/>
          <w:pgSz w:w="12240" w:h="15840"/>
          <w:pgMar w:top="400" w:right="900" w:bottom="1200" w:left="1320" w:header="720" w:footer="720" w:gutter="0"/>
          <w:cols w:space="720"/>
        </w:sectPr>
      </w:pPr>
    </w:p>
    <w:p w14:paraId="13B55638" w14:textId="77777777" w:rsidR="001F6917" w:rsidRDefault="00B75504">
      <w:pPr>
        <w:spacing w:before="56"/>
        <w:ind w:left="194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w w:val="105"/>
          <w:sz w:val="18"/>
        </w:rPr>
        <w:lastRenderedPageBreak/>
        <w:t>8</w:t>
      </w:r>
      <w:r w:rsidR="00652061">
        <w:rPr>
          <w:rFonts w:ascii="Arial"/>
          <w:b/>
          <w:spacing w:val="-1"/>
          <w:w w:val="105"/>
          <w:sz w:val="18"/>
        </w:rPr>
        <w:t>)</w:t>
      </w:r>
      <w:r w:rsidR="00C31B43">
        <w:rPr>
          <w:rFonts w:ascii="Arial"/>
          <w:b/>
          <w:spacing w:val="-1"/>
          <w:w w:val="105"/>
          <w:sz w:val="18"/>
        </w:rPr>
        <w:t xml:space="preserve"> </w:t>
      </w:r>
      <w:r w:rsidR="00652061">
        <w:rPr>
          <w:rFonts w:ascii="Arial"/>
          <w:b/>
          <w:spacing w:val="-1"/>
          <w:w w:val="105"/>
          <w:sz w:val="18"/>
        </w:rPr>
        <w:t>Employment</w:t>
      </w:r>
      <w:r w:rsidR="00517D9E">
        <w:rPr>
          <w:rFonts w:ascii="Arial"/>
          <w:b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(Particulars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of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your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past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position(s)</w:t>
      </w:r>
    </w:p>
    <w:p w14:paraId="2EB96AF3" w14:textId="77777777" w:rsidR="001F6917" w:rsidRDefault="001F6917">
      <w:pPr>
        <w:spacing w:before="11"/>
        <w:rPr>
          <w:rFonts w:ascii="Arial" w:eastAsia="Arial" w:hAnsi="Arial" w:cs="Arial"/>
          <w:sz w:val="7"/>
          <w:szCs w:val="7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553"/>
        <w:gridCol w:w="3173"/>
        <w:gridCol w:w="2205"/>
        <w:gridCol w:w="1002"/>
        <w:gridCol w:w="948"/>
        <w:gridCol w:w="1770"/>
      </w:tblGrid>
      <w:tr w:rsidR="001F6917" w14:paraId="37C90EC0" w14:textId="77777777">
        <w:trPr>
          <w:trHeight w:hRule="exact" w:val="658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8C67E" w14:textId="77777777" w:rsidR="001F6917" w:rsidRDefault="00652061">
            <w:pPr>
              <w:pStyle w:val="TableParagraph"/>
              <w:spacing w:before="109"/>
              <w:ind w:left="1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.</w:t>
            </w:r>
          </w:p>
          <w:p w14:paraId="74F39DEC" w14:textId="77777777" w:rsidR="001F6917" w:rsidRDefault="00652061">
            <w:pPr>
              <w:pStyle w:val="TableParagraph"/>
              <w:spacing w:before="9"/>
              <w:ind w:left="1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No</w:t>
            </w:r>
          </w:p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E51E2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</w:p>
          <w:p w14:paraId="77981B59" w14:textId="77777777" w:rsidR="001F6917" w:rsidRDefault="00652061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Employer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E13C7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</w:p>
          <w:p w14:paraId="3129893E" w14:textId="77777777" w:rsidR="001F6917" w:rsidRDefault="00652061">
            <w:pPr>
              <w:pStyle w:val="TableParagraph"/>
              <w:ind w:left="5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osition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held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2E219" w14:textId="77777777" w:rsidR="001F6917" w:rsidRDefault="00652061">
            <w:pPr>
              <w:pStyle w:val="TableParagraph"/>
              <w:spacing w:before="109" w:line="250" w:lineRule="auto"/>
              <w:ind w:left="161" w:right="160" w:firstLine="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at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Joining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89301" w14:textId="77777777" w:rsidR="001F6917" w:rsidRDefault="00652061">
            <w:pPr>
              <w:pStyle w:val="TableParagraph"/>
              <w:spacing w:before="109" w:line="250" w:lineRule="auto"/>
              <w:ind w:left="111" w:right="115" w:firstLine="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at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Leaving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C507F" w14:textId="77777777" w:rsidR="001F6917" w:rsidRDefault="00652061">
            <w:pPr>
              <w:pStyle w:val="TableParagraph"/>
              <w:spacing w:before="1" w:line="250" w:lineRule="auto"/>
              <w:ind w:left="220" w:right="222" w:firstLine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otal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Emoluments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&amp;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Scal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Pay</w:t>
            </w:r>
          </w:p>
        </w:tc>
      </w:tr>
      <w:tr w:rsidR="001F6917" w14:paraId="09B04F8B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7A3E8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7D20C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1FD3C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CCFB3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8C4E5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647E1" w14:textId="77777777" w:rsidR="001F6917" w:rsidRDefault="001F6917"/>
        </w:tc>
      </w:tr>
      <w:tr w:rsidR="001F6917" w14:paraId="0B51E8EE" w14:textId="77777777">
        <w:trPr>
          <w:trHeight w:hRule="exact" w:val="439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841F1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6881A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02735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0D52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4E04D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DB7D3" w14:textId="77777777" w:rsidR="001F6917" w:rsidRDefault="001F6917"/>
        </w:tc>
      </w:tr>
      <w:tr w:rsidR="001F6917" w14:paraId="272ACA96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1ACAE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A6E39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34078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D2B8A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C0ED9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259C5" w14:textId="77777777" w:rsidR="001F6917" w:rsidRDefault="001F6917"/>
        </w:tc>
      </w:tr>
      <w:tr w:rsidR="001F6917" w14:paraId="5F54A333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AA540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24A0A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F278A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CC507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F8CF6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F971A" w14:textId="77777777" w:rsidR="001F6917" w:rsidRDefault="001F6917"/>
        </w:tc>
      </w:tr>
      <w:tr w:rsidR="001F6917" w14:paraId="04930E73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5C4CD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BCE2D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18F27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DC048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66053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A25A6" w14:textId="77777777" w:rsidR="001F6917" w:rsidRDefault="001F6917"/>
        </w:tc>
      </w:tr>
      <w:tr w:rsidR="001F6917" w14:paraId="15D06954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E0DA6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E51CE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4FDAA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43496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21019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04BFF" w14:textId="77777777" w:rsidR="001F6917" w:rsidRDefault="001F6917"/>
        </w:tc>
      </w:tr>
      <w:tr w:rsidR="001F6917" w14:paraId="68EF119F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5805F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B9F2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C2F17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74558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C1F73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F80DA" w14:textId="77777777" w:rsidR="001F6917" w:rsidRDefault="001F6917"/>
        </w:tc>
      </w:tr>
      <w:tr w:rsidR="001F6917" w14:paraId="6E43E995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3E64A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68370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D68BB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7B050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3D9DC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99CDE" w14:textId="77777777" w:rsidR="001F6917" w:rsidRDefault="001F6917"/>
        </w:tc>
      </w:tr>
    </w:tbl>
    <w:p w14:paraId="3E64D96A" w14:textId="77777777" w:rsidR="001F6917" w:rsidRDefault="001F6917">
      <w:pPr>
        <w:rPr>
          <w:rFonts w:ascii="Arial" w:eastAsia="Arial" w:hAnsi="Arial" w:cs="Arial"/>
          <w:sz w:val="20"/>
          <w:szCs w:val="20"/>
        </w:rPr>
      </w:pPr>
    </w:p>
    <w:p w14:paraId="3DF57AB8" w14:textId="77777777" w:rsidR="001F6917" w:rsidRDefault="001F6917">
      <w:pPr>
        <w:spacing w:before="11"/>
        <w:rPr>
          <w:rFonts w:ascii="Arial" w:eastAsia="Arial" w:hAnsi="Arial" w:cs="Arial"/>
          <w:sz w:val="11"/>
          <w:szCs w:val="11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352"/>
        <w:gridCol w:w="3882"/>
        <w:gridCol w:w="5417"/>
      </w:tblGrid>
      <w:tr w:rsidR="001F6917" w14:paraId="3A7018A6" w14:textId="77777777">
        <w:trPr>
          <w:trHeight w:hRule="exact" w:val="225"/>
        </w:trPr>
        <w:tc>
          <w:tcPr>
            <w:tcW w:w="35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71BC10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5F4875C5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79DAFD1A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612CB5EB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0B4BF2BC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7BABBB29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0637FBD3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2CC47EBB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093EA4CD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3451048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B8E82C1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353B15D5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36C15F8D" w14:textId="77777777" w:rsidR="001F6917" w:rsidRDefault="001F6917">
            <w:pPr>
              <w:pStyle w:val="TableParagraph"/>
              <w:spacing w:before="6"/>
              <w:rPr>
                <w:rFonts w:ascii="Arial" w:eastAsia="Arial" w:hAnsi="Arial" w:cs="Arial"/>
                <w:sz w:val="23"/>
                <w:szCs w:val="23"/>
              </w:rPr>
            </w:pPr>
          </w:p>
          <w:p w14:paraId="337B6F87" w14:textId="77777777" w:rsidR="001F6917" w:rsidRDefault="00B75504">
            <w:pPr>
              <w:pStyle w:val="TableParagraph"/>
              <w:ind w:left="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9</w:t>
            </w:r>
          </w:p>
        </w:tc>
        <w:tc>
          <w:tcPr>
            <w:tcW w:w="92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25693" w14:textId="77777777" w:rsidR="001F6917" w:rsidRDefault="00652061">
            <w:pPr>
              <w:pStyle w:val="TableParagraph"/>
              <w:spacing w:before="3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experience:</w:t>
            </w:r>
          </w:p>
        </w:tc>
      </w:tr>
      <w:tr w:rsidR="001F6917" w14:paraId="535DD387" w14:textId="77777777">
        <w:trPr>
          <w:trHeight w:hRule="exact" w:val="658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6E6A93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742D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</w:p>
          <w:p w14:paraId="18A4B60C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Teaching</w:t>
            </w:r>
            <w:r w:rsidR="00517D9E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Experience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–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No.</w:t>
            </w:r>
            <w:r w:rsidR="00517D9E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of</w:t>
            </w:r>
            <w:r w:rsidR="00517D9E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899B8" w14:textId="77777777" w:rsidR="001F6917" w:rsidRDefault="001F6917"/>
        </w:tc>
      </w:tr>
      <w:tr w:rsidR="001F6917" w14:paraId="6EC5F770" w14:textId="77777777" w:rsidTr="00E350D4">
        <w:trPr>
          <w:trHeight w:hRule="exact" w:val="1678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188B7EA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5CA2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1362776A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38BD8B4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670537E5" w14:textId="77777777" w:rsidR="001F6917" w:rsidRDefault="001F6917">
            <w:pPr>
              <w:pStyle w:val="TableParagraph"/>
              <w:spacing w:before="4"/>
              <w:rPr>
                <w:rFonts w:ascii="Arial" w:eastAsia="Arial" w:hAnsi="Arial" w:cs="Arial"/>
                <w:sz w:val="21"/>
                <w:szCs w:val="21"/>
              </w:rPr>
            </w:pPr>
          </w:p>
          <w:p w14:paraId="4E3E4979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ubject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handl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UG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lasse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57568" w14:textId="77777777" w:rsidR="001F6917" w:rsidRDefault="001F6917"/>
        </w:tc>
      </w:tr>
      <w:tr w:rsidR="001F6917" w14:paraId="42E6B66F" w14:textId="77777777">
        <w:trPr>
          <w:trHeight w:hRule="exact" w:val="1521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BB269AA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C80D7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17378908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890B1FA" w14:textId="77777777" w:rsidR="001F6917" w:rsidRDefault="001F6917">
            <w:pPr>
              <w:pStyle w:val="TableParagraph"/>
              <w:spacing w:before="4"/>
              <w:rPr>
                <w:rFonts w:ascii="Arial" w:eastAsia="Arial" w:hAnsi="Arial" w:cs="Arial"/>
                <w:sz w:val="20"/>
                <w:szCs w:val="20"/>
              </w:rPr>
            </w:pPr>
          </w:p>
          <w:p w14:paraId="720894E4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ubject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handl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G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lasse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4DD32" w14:textId="77777777" w:rsidR="001F6917" w:rsidRDefault="001F6917"/>
        </w:tc>
      </w:tr>
      <w:tr w:rsidR="001F6917" w14:paraId="29B5C333" w14:textId="77777777">
        <w:trPr>
          <w:trHeight w:hRule="exact" w:val="489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7F1900D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00063" w14:textId="77777777" w:rsidR="001F6917" w:rsidRDefault="00652061">
            <w:pPr>
              <w:pStyle w:val="TableParagraph"/>
              <w:spacing w:before="26" w:line="248" w:lineRule="auto"/>
              <w:ind w:left="96" w:right="19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Research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Experienc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 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C29C" w14:textId="77777777" w:rsidR="001F6917" w:rsidRDefault="001F6917"/>
        </w:tc>
      </w:tr>
      <w:tr w:rsidR="001F6917" w14:paraId="765246F8" w14:textId="77777777">
        <w:trPr>
          <w:trHeight w:hRule="exact" w:val="442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D0E3DEA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A114C" w14:textId="77777777" w:rsidR="001F6917" w:rsidRDefault="00652061">
            <w:pPr>
              <w:pStyle w:val="TableParagraph"/>
              <w:spacing w:before="1" w:line="250" w:lineRule="auto"/>
              <w:ind w:left="96" w:right="196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Industrial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Experienc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 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681E8" w14:textId="77777777" w:rsidR="001F6917" w:rsidRDefault="001F6917"/>
        </w:tc>
      </w:tr>
      <w:tr w:rsidR="001F6917" w14:paraId="1BD796F8" w14:textId="77777777">
        <w:trPr>
          <w:trHeight w:hRule="exact" w:val="442"/>
        </w:trPr>
        <w:tc>
          <w:tcPr>
            <w:tcW w:w="3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97FF2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3776" w14:textId="77777777" w:rsidR="001F6917" w:rsidRDefault="00652061">
            <w:pPr>
              <w:pStyle w:val="TableParagraph"/>
              <w:spacing w:before="1" w:line="250" w:lineRule="auto"/>
              <w:ind w:left="96" w:right="15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dministrat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Experienc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 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28DD3" w14:textId="77777777" w:rsidR="001F6917" w:rsidRDefault="001F6917"/>
        </w:tc>
      </w:tr>
    </w:tbl>
    <w:p w14:paraId="38C76E3A" w14:textId="77777777" w:rsidR="001F6917" w:rsidRDefault="001F6917">
      <w:pPr>
        <w:spacing w:before="4"/>
        <w:rPr>
          <w:rFonts w:ascii="Arial" w:eastAsia="Arial" w:hAnsi="Arial" w:cs="Arial"/>
          <w:sz w:val="10"/>
          <w:szCs w:val="10"/>
        </w:rPr>
      </w:pPr>
    </w:p>
    <w:p w14:paraId="55DC8182" w14:textId="77777777" w:rsidR="001F6917" w:rsidRDefault="00B75504">
      <w:pPr>
        <w:pStyle w:val="BodyText"/>
        <w:spacing w:before="76"/>
        <w:ind w:left="194"/>
        <w:rPr>
          <w:b w:val="0"/>
          <w:bCs w:val="0"/>
        </w:rPr>
      </w:pPr>
      <w:r>
        <w:rPr>
          <w:rFonts w:ascii="Times New Roman"/>
          <w:w w:val="105"/>
          <w:sz w:val="22"/>
        </w:rPr>
        <w:t>10</w:t>
      </w:r>
      <w:r w:rsidR="00652061">
        <w:rPr>
          <w:rFonts w:ascii="Times New Roman"/>
          <w:w w:val="105"/>
          <w:sz w:val="22"/>
        </w:rPr>
        <w:t>.</w:t>
      </w:r>
      <w:r w:rsidR="00C31B43">
        <w:rPr>
          <w:rFonts w:ascii="Times New Roman"/>
          <w:w w:val="105"/>
          <w:sz w:val="22"/>
        </w:rPr>
        <w:t xml:space="preserve"> </w:t>
      </w:r>
      <w:r w:rsidR="00652061">
        <w:rPr>
          <w:spacing w:val="-1"/>
          <w:w w:val="105"/>
        </w:rPr>
        <w:t>Membership</w:t>
      </w:r>
      <w:r w:rsidR="00517D9E">
        <w:rPr>
          <w:spacing w:val="-1"/>
          <w:w w:val="105"/>
        </w:rPr>
        <w:t xml:space="preserve"> </w:t>
      </w:r>
      <w:r w:rsidR="00652061">
        <w:rPr>
          <w:w w:val="105"/>
        </w:rPr>
        <w:t>of</w:t>
      </w:r>
      <w:r w:rsidR="00517D9E">
        <w:rPr>
          <w:w w:val="105"/>
        </w:rPr>
        <w:t xml:space="preserve"> </w:t>
      </w:r>
      <w:r w:rsidR="00652061">
        <w:rPr>
          <w:spacing w:val="-1"/>
          <w:w w:val="105"/>
        </w:rPr>
        <w:t>Professional</w:t>
      </w:r>
      <w:r w:rsidR="00517D9E">
        <w:rPr>
          <w:spacing w:val="-1"/>
          <w:w w:val="105"/>
        </w:rPr>
        <w:t xml:space="preserve"> </w:t>
      </w:r>
      <w:r w:rsidR="00652061">
        <w:rPr>
          <w:w w:val="105"/>
        </w:rPr>
        <w:t>Bodies</w:t>
      </w: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691"/>
        <w:gridCol w:w="5067"/>
        <w:gridCol w:w="3893"/>
      </w:tblGrid>
      <w:tr w:rsidR="001F6917" w14:paraId="0FDE06E0" w14:textId="77777777">
        <w:trPr>
          <w:trHeight w:hRule="exact" w:val="329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13B49" w14:textId="77777777" w:rsidR="001F6917" w:rsidRDefault="00652061">
            <w:pPr>
              <w:pStyle w:val="TableParagraph"/>
              <w:spacing w:before="53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spacing w:val="-1"/>
                <w:w w:val="105"/>
                <w:sz w:val="18"/>
              </w:rPr>
              <w:t>S.No</w:t>
            </w:r>
            <w:proofErr w:type="spellEnd"/>
            <w:r>
              <w:rPr>
                <w:rFonts w:ascii="Arial"/>
                <w:b/>
                <w:spacing w:val="-1"/>
                <w:w w:val="105"/>
                <w:sz w:val="18"/>
              </w:rPr>
              <w:t>.</w:t>
            </w:r>
          </w:p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C17F1" w14:textId="77777777" w:rsidR="001F6917" w:rsidRDefault="00652061">
            <w:pPr>
              <w:pStyle w:val="TableParagraph"/>
              <w:spacing w:before="53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m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the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Body</w:t>
            </w:r>
          </w:p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F49C7" w14:textId="77777777" w:rsidR="001F6917" w:rsidRDefault="00652061">
            <w:pPr>
              <w:pStyle w:val="TableParagraph"/>
              <w:spacing w:before="53"/>
              <w:ind w:left="3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tatus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Membership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: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Life</w:t>
            </w:r>
            <w:r>
              <w:rPr>
                <w:rFonts w:ascii="Arial"/>
                <w:b/>
                <w:w w:val="105"/>
                <w:sz w:val="18"/>
              </w:rPr>
              <w:t>/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Annual</w:t>
            </w:r>
          </w:p>
        </w:tc>
      </w:tr>
      <w:tr w:rsidR="001F6917" w14:paraId="45649D58" w14:textId="77777777">
        <w:trPr>
          <w:trHeight w:hRule="exact" w:val="622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A7FF6" w14:textId="77777777" w:rsidR="001F6917" w:rsidRDefault="001F6917"/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F03C" w14:textId="77777777" w:rsidR="001F6917" w:rsidRDefault="001F6917"/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C0EE8" w14:textId="77777777" w:rsidR="001F6917" w:rsidRDefault="001F6917"/>
        </w:tc>
      </w:tr>
      <w:tr w:rsidR="001F6917" w14:paraId="686414D4" w14:textId="77777777">
        <w:trPr>
          <w:trHeight w:hRule="exact" w:val="631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50240" w14:textId="77777777" w:rsidR="001F6917" w:rsidRDefault="001F6917"/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41D74" w14:textId="77777777" w:rsidR="001F6917" w:rsidRDefault="001F6917"/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ABA90" w14:textId="77777777" w:rsidR="001F6917" w:rsidRDefault="001F6917"/>
        </w:tc>
      </w:tr>
      <w:tr w:rsidR="001F6917" w14:paraId="7BD05161" w14:textId="77777777">
        <w:trPr>
          <w:trHeight w:hRule="exact" w:val="631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0625" w14:textId="77777777" w:rsidR="001F6917" w:rsidRDefault="001F6917"/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27A9E" w14:textId="77777777" w:rsidR="001F6917" w:rsidRDefault="001F6917"/>
          <w:p w14:paraId="16C36844" w14:textId="77777777" w:rsidR="003866A6" w:rsidRPr="003866A6" w:rsidRDefault="003866A6" w:rsidP="003866A6"/>
          <w:p w14:paraId="6478A051" w14:textId="1E96B5A6" w:rsidR="003866A6" w:rsidRPr="003866A6" w:rsidRDefault="003866A6" w:rsidP="003866A6"/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B2C54" w14:textId="77777777" w:rsidR="001F6917" w:rsidRDefault="001F6917"/>
        </w:tc>
      </w:tr>
    </w:tbl>
    <w:p w14:paraId="01CEDF4B" w14:textId="77777777" w:rsidR="001F6917" w:rsidRDefault="001F6917">
      <w:pPr>
        <w:sectPr w:rsidR="001F6917">
          <w:pgSz w:w="12240" w:h="15840"/>
          <w:pgMar w:top="960" w:right="1040" w:bottom="1200" w:left="1340" w:header="0" w:footer="1007" w:gutter="0"/>
          <w:cols w:space="720"/>
        </w:sectPr>
      </w:pPr>
    </w:p>
    <w:p w14:paraId="7858FDC2" w14:textId="77777777" w:rsidR="001F6917" w:rsidRDefault="001F6917">
      <w:pPr>
        <w:rPr>
          <w:rFonts w:ascii="Arial" w:eastAsia="Arial" w:hAnsi="Arial" w:cs="Arial"/>
          <w:b/>
          <w:bCs/>
          <w:sz w:val="6"/>
          <w:szCs w:val="6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523"/>
        <w:gridCol w:w="1443"/>
        <w:gridCol w:w="1422"/>
        <w:gridCol w:w="1690"/>
        <w:gridCol w:w="249"/>
        <w:gridCol w:w="1356"/>
        <w:gridCol w:w="1343"/>
        <w:gridCol w:w="1617"/>
      </w:tblGrid>
      <w:tr w:rsidR="001F6917" w14:paraId="54CC69AD" w14:textId="77777777">
        <w:trPr>
          <w:trHeight w:hRule="exact" w:val="656"/>
        </w:trPr>
        <w:tc>
          <w:tcPr>
            <w:tcW w:w="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7" w:space="0" w:color="000000"/>
            </w:tcBorders>
          </w:tcPr>
          <w:p w14:paraId="090C008E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C7E028E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934D98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B8AD980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18C6F74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408B79C" w14:textId="77777777" w:rsidR="001F6917" w:rsidRDefault="001F6917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</w:rPr>
            </w:pPr>
          </w:p>
          <w:p w14:paraId="7D788F38" w14:textId="77777777" w:rsidR="001F6917" w:rsidRDefault="00652061" w:rsidP="00B75504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</w:p>
        </w:tc>
        <w:tc>
          <w:tcPr>
            <w:tcW w:w="9120" w:type="dxa"/>
            <w:gridSpan w:val="7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151B565A" w14:textId="77777777" w:rsidR="001F6917" w:rsidRDefault="00652061" w:rsidP="00517D9E">
            <w:pPr>
              <w:pStyle w:val="TableParagraph"/>
              <w:spacing w:before="1" w:line="250" w:lineRule="auto"/>
              <w:ind w:left="89" w:right="93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105"/>
                <w:sz w:val="18"/>
              </w:rPr>
              <w:t>Hav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you</w:t>
            </w:r>
            <w:r w:rsidR="00517D9E">
              <w:rPr>
                <w:rFonts w:ascii="Arial" w:hAnsi="Arial"/>
                <w:spacing w:val="-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published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any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per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r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ext</w:t>
            </w:r>
            <w:r>
              <w:rPr>
                <w:rFonts w:ascii="Arial" w:hAnsi="Arial"/>
                <w:w w:val="105"/>
                <w:sz w:val="18"/>
              </w:rPr>
              <w:t>books?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105"/>
                <w:sz w:val="18"/>
              </w:rPr>
              <w:t>If</w:t>
            </w:r>
            <w:r w:rsidR="00517D9E">
              <w:rPr>
                <w:rFonts w:ascii="Arial" w:hAnsi="Arial"/>
                <w:spacing w:val="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o,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giv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rticular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paper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/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book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clearly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mentioning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h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name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International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/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National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Journal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in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h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cas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per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ublished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and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conference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rticipated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resenting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pers,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name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publisher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in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h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cas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ext</w:t>
            </w:r>
            <w:r>
              <w:rPr>
                <w:rFonts w:ascii="Arial" w:hAnsi="Arial"/>
                <w:w w:val="105"/>
                <w:sz w:val="18"/>
              </w:rPr>
              <w:t>books(</w:t>
            </w:r>
            <w:r>
              <w:rPr>
                <w:rFonts w:ascii="Arial" w:hAnsi="Arial"/>
                <w:spacing w:val="-1"/>
                <w:w w:val="105"/>
                <w:sz w:val="18"/>
              </w:rPr>
              <w:t>attach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heet)</w:t>
            </w:r>
          </w:p>
        </w:tc>
      </w:tr>
      <w:tr w:rsidR="001F6917" w14:paraId="38BA5F40" w14:textId="77777777">
        <w:trPr>
          <w:trHeight w:hRule="exact" w:val="442"/>
        </w:trPr>
        <w:tc>
          <w:tcPr>
            <w:tcW w:w="523" w:type="dxa"/>
            <w:vMerge/>
            <w:tcBorders>
              <w:left w:val="single" w:sz="4" w:space="0" w:color="000000"/>
              <w:right w:val="single" w:sz="7" w:space="0" w:color="000000"/>
            </w:tcBorders>
          </w:tcPr>
          <w:p w14:paraId="40FEE76B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0E00B7FC" w14:textId="77777777" w:rsidR="001F6917" w:rsidRDefault="001F6917"/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F64B" w14:textId="77777777" w:rsidR="001F6917" w:rsidRDefault="00652061">
            <w:pPr>
              <w:pStyle w:val="TableParagraph"/>
              <w:spacing w:before="111"/>
              <w:ind w:left="8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tional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(No.)</w:t>
            </w:r>
          </w:p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095B7A7C" w14:textId="77777777" w:rsidR="001F6917" w:rsidRDefault="00652061">
            <w:pPr>
              <w:pStyle w:val="TableParagraph"/>
              <w:spacing w:before="111"/>
              <w:ind w:left="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International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(No.)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1576955B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C8147" w14:textId="77777777" w:rsidR="001F6917" w:rsidRDefault="001F6917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843A0" w14:textId="77777777" w:rsidR="001F6917" w:rsidRDefault="00652061">
            <w:pPr>
              <w:pStyle w:val="TableParagraph"/>
              <w:spacing w:before="111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tional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(No.)</w:t>
            </w:r>
          </w:p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7523B" w14:textId="77777777" w:rsidR="001F6917" w:rsidRDefault="00652061">
            <w:pPr>
              <w:pStyle w:val="TableParagraph"/>
              <w:spacing w:before="3" w:line="248" w:lineRule="auto"/>
              <w:ind w:left="588" w:right="238" w:hanging="35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International(No.)</w:t>
            </w:r>
          </w:p>
        </w:tc>
      </w:tr>
      <w:tr w:rsidR="001F6917" w14:paraId="50DA29CF" w14:textId="77777777">
        <w:trPr>
          <w:trHeight w:hRule="exact" w:val="572"/>
        </w:trPr>
        <w:tc>
          <w:tcPr>
            <w:tcW w:w="523" w:type="dxa"/>
            <w:vMerge/>
            <w:tcBorders>
              <w:left w:val="single" w:sz="4" w:space="0" w:color="000000"/>
              <w:right w:val="single" w:sz="7" w:space="0" w:color="000000"/>
            </w:tcBorders>
          </w:tcPr>
          <w:p w14:paraId="60E4EE78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499D51BA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3552822" w14:textId="77777777" w:rsidR="001F6917" w:rsidRDefault="00652061">
            <w:pPr>
              <w:pStyle w:val="TableParagraph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Journal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178D7" w14:textId="77777777" w:rsidR="001F6917" w:rsidRDefault="001F6917"/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1EB5BDCE" w14:textId="77777777" w:rsidR="001F6917" w:rsidRDefault="001F6917"/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3D3F3851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042E8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0F3A310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Conference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35C0E" w14:textId="77777777" w:rsidR="001F6917" w:rsidRDefault="001F6917"/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F4441" w14:textId="77777777" w:rsidR="001F6917" w:rsidRDefault="001F6917"/>
        </w:tc>
      </w:tr>
      <w:tr w:rsidR="001F6917" w14:paraId="0DAF45D4" w14:textId="77777777">
        <w:trPr>
          <w:trHeight w:hRule="exact" w:val="570"/>
        </w:trPr>
        <w:tc>
          <w:tcPr>
            <w:tcW w:w="523" w:type="dxa"/>
            <w:vMerge/>
            <w:tcBorders>
              <w:left w:val="single" w:sz="4" w:space="0" w:color="000000"/>
              <w:right w:val="single" w:sz="7" w:space="0" w:color="000000"/>
            </w:tcBorders>
          </w:tcPr>
          <w:p w14:paraId="5C82CCE1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20FAB60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D26A9D3" w14:textId="77777777" w:rsidR="001F6917" w:rsidRDefault="00652061">
            <w:pPr>
              <w:pStyle w:val="TableParagraph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eminar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DD7B8" w14:textId="77777777" w:rsidR="001F6917" w:rsidRDefault="001F6917"/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4859A667" w14:textId="77777777" w:rsidR="001F6917" w:rsidRDefault="001F6917"/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3251A139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2DF7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3630D28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Workshop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C6ADD" w14:textId="77777777" w:rsidR="001F6917" w:rsidRDefault="001F6917"/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C4928" w14:textId="77777777" w:rsidR="001F6917" w:rsidRDefault="001F6917"/>
        </w:tc>
      </w:tr>
      <w:tr w:rsidR="001F6917" w14:paraId="6086DDC8" w14:textId="77777777">
        <w:trPr>
          <w:trHeight w:hRule="exact" w:val="570"/>
        </w:trPr>
        <w:tc>
          <w:tcPr>
            <w:tcW w:w="523" w:type="dxa"/>
            <w:vMerge/>
            <w:tcBorders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181687D9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33663B4B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3FD6D35" w14:textId="77777777" w:rsidR="001F6917" w:rsidRDefault="00652061">
            <w:pPr>
              <w:pStyle w:val="TableParagraph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Tex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Book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37699" w14:textId="77777777" w:rsidR="001F6917" w:rsidRDefault="001F6917"/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08F9BE9A" w14:textId="77777777" w:rsidR="001F6917" w:rsidRDefault="001F6917"/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7011C673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725EE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8771AEA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onograph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05BCD" w14:textId="77777777" w:rsidR="001F6917" w:rsidRDefault="001F6917"/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E8450" w14:textId="77777777" w:rsidR="001F6917" w:rsidRDefault="001F6917"/>
        </w:tc>
      </w:tr>
      <w:tr w:rsidR="001F6917" w14:paraId="0BD34D49" w14:textId="77777777">
        <w:trPr>
          <w:trHeight w:hRule="exact" w:val="75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30F73100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61FA3B2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2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9" w:space="0" w:color="000000"/>
            </w:tcBorders>
          </w:tcPr>
          <w:p w14:paraId="56D79D35" w14:textId="77777777" w:rsidR="001F6917" w:rsidRDefault="00652061" w:rsidP="00517D9E">
            <w:pPr>
              <w:pStyle w:val="TableParagraph"/>
              <w:spacing w:before="159" w:line="248" w:lineRule="auto"/>
              <w:ind w:left="96" w:righ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PhDs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uid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/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urrently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guiding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1"/>
                <w:w w:val="105"/>
                <w:sz w:val="18"/>
              </w:rPr>
              <w:t>any</w:t>
            </w:r>
            <w:r w:rsidR="00517D9E">
              <w:rPr>
                <w:rFonts w:ascii="Arial"/>
                <w:spacing w:val="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28B6E747" w14:textId="77777777" w:rsidR="001F6917" w:rsidRDefault="001F6917"/>
        </w:tc>
      </w:tr>
      <w:tr w:rsidR="001F6917" w14:paraId="17396622" w14:textId="77777777">
        <w:trPr>
          <w:trHeight w:hRule="exact" w:val="755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4448AFBA" w14:textId="77777777" w:rsidR="001F6917" w:rsidRDefault="001F6917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38A53FA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3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5CC47CC1" w14:textId="77777777" w:rsidR="001F6917" w:rsidRDefault="00652061">
            <w:pPr>
              <w:pStyle w:val="TableParagraph"/>
              <w:spacing w:before="159" w:line="250" w:lineRule="auto"/>
              <w:ind w:left="96" w:righ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/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ech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jec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orks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uid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y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n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2D745" w14:textId="77777777" w:rsidR="001F6917" w:rsidRDefault="001F6917"/>
        </w:tc>
      </w:tr>
      <w:tr w:rsidR="001F6917" w14:paraId="7345EB8E" w14:textId="77777777">
        <w:trPr>
          <w:trHeight w:hRule="exact" w:val="75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100FE7C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D3B13A2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4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6E6D07FD" w14:textId="77777777" w:rsidR="001F6917" w:rsidRDefault="00652061">
            <w:pPr>
              <w:pStyle w:val="TableParagraph"/>
              <w:spacing w:before="157" w:line="250" w:lineRule="auto"/>
              <w:ind w:left="96" w:right="1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E/</w:t>
            </w:r>
            <w:r>
              <w:rPr>
                <w:rFonts w:ascii="Arial"/>
                <w:w w:val="105"/>
                <w:sz w:val="18"/>
              </w:rPr>
              <w:t xml:space="preserve">B </w:t>
            </w:r>
            <w:r>
              <w:rPr>
                <w:rFonts w:ascii="Arial"/>
                <w:spacing w:val="-1"/>
                <w:w w:val="105"/>
                <w:sz w:val="18"/>
              </w:rPr>
              <w:t>Tech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jec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 xml:space="preserve">works </w:t>
            </w:r>
            <w:r>
              <w:rPr>
                <w:rFonts w:ascii="Arial"/>
                <w:spacing w:val="-1"/>
                <w:w w:val="105"/>
                <w:sz w:val="18"/>
              </w:rPr>
              <w:t>guid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86274" w14:textId="77777777" w:rsidR="001F6917" w:rsidRDefault="001F6917"/>
        </w:tc>
      </w:tr>
      <w:tr w:rsidR="001F6917" w14:paraId="03655ED8" w14:textId="77777777">
        <w:trPr>
          <w:trHeight w:hRule="exact" w:val="550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5C6AAA9C" w14:textId="77777777" w:rsidR="001F6917" w:rsidRDefault="001F6917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031FFE9D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5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7D777BA3" w14:textId="77777777" w:rsidR="001F6917" w:rsidRDefault="00652061">
            <w:pPr>
              <w:pStyle w:val="TableParagraph"/>
              <w:spacing w:before="55" w:line="250" w:lineRule="auto"/>
              <w:ind w:left="96" w:right="1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wards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ceived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y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F1BAB" w14:textId="77777777" w:rsidR="001F6917" w:rsidRDefault="001F6917"/>
        </w:tc>
      </w:tr>
    </w:tbl>
    <w:p w14:paraId="62F43159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1"/>
          <w:szCs w:val="11"/>
        </w:rPr>
      </w:pPr>
    </w:p>
    <w:p w14:paraId="4D161BF7" w14:textId="77777777" w:rsidR="001F6917" w:rsidRDefault="001F6917">
      <w:pPr>
        <w:rPr>
          <w:rFonts w:ascii="Arial" w:eastAsia="Arial" w:hAnsi="Arial" w:cs="Arial"/>
          <w:sz w:val="11"/>
          <w:szCs w:val="11"/>
        </w:rPr>
        <w:sectPr w:rsidR="001F6917">
          <w:pgSz w:w="12240" w:h="15840"/>
          <w:pgMar w:top="1160" w:right="1040" w:bottom="1200" w:left="1340" w:header="0" w:footer="1007" w:gutter="0"/>
          <w:cols w:space="720"/>
        </w:sectPr>
      </w:pPr>
    </w:p>
    <w:p w14:paraId="643BBD80" w14:textId="77777777" w:rsidR="001F6917" w:rsidRDefault="00652061">
      <w:pPr>
        <w:pStyle w:val="BodyText"/>
        <w:spacing w:before="82"/>
        <w:ind w:left="194"/>
        <w:rPr>
          <w:b w:val="0"/>
          <w:bCs w:val="0"/>
        </w:rPr>
      </w:pPr>
      <w:r>
        <w:rPr>
          <w:spacing w:val="-1"/>
          <w:w w:val="105"/>
        </w:rPr>
        <w:lastRenderedPageBreak/>
        <w:t>1</w:t>
      </w:r>
      <w:r w:rsidR="00B75504">
        <w:rPr>
          <w:spacing w:val="-1"/>
          <w:w w:val="105"/>
        </w:rPr>
        <w:t>6</w:t>
      </w:r>
      <w:r>
        <w:rPr>
          <w:spacing w:val="-1"/>
          <w:w w:val="105"/>
        </w:rPr>
        <w:t>.</w:t>
      </w:r>
    </w:p>
    <w:p w14:paraId="62E1D17B" w14:textId="77777777" w:rsidR="001F6917" w:rsidRDefault="00652061">
      <w:pPr>
        <w:pStyle w:val="BodyText"/>
        <w:spacing w:before="82"/>
        <w:ind w:left="65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w w:val="105"/>
        </w:rPr>
        <w:lastRenderedPageBreak/>
        <w:t>SPONSORED</w:t>
      </w:r>
      <w:r w:rsidR="00010F2D">
        <w:rPr>
          <w:w w:val="105"/>
        </w:rPr>
        <w:t xml:space="preserve"> </w:t>
      </w:r>
      <w:r>
        <w:rPr>
          <w:w w:val="105"/>
        </w:rPr>
        <w:t>PROJECTS</w:t>
      </w:r>
      <w:r w:rsidR="00010F2D">
        <w:rPr>
          <w:w w:val="105"/>
        </w:rPr>
        <w:t xml:space="preserve"> </w:t>
      </w:r>
      <w:r>
        <w:rPr>
          <w:w w:val="105"/>
        </w:rPr>
        <w:t>UNDERTAKEN:</w:t>
      </w:r>
    </w:p>
    <w:p w14:paraId="0C2E50CD" w14:textId="77777777" w:rsidR="001F6917" w:rsidRDefault="001F6917">
      <w:pPr>
        <w:sectPr w:rsidR="001F6917">
          <w:type w:val="continuous"/>
          <w:pgSz w:w="12240" w:h="15840"/>
          <w:pgMar w:top="400" w:right="1040" w:bottom="1200" w:left="1340" w:header="720" w:footer="720" w:gutter="0"/>
          <w:cols w:num="2" w:space="720" w:equalWidth="0">
            <w:col w:w="455" w:space="40"/>
            <w:col w:w="9365"/>
          </w:cols>
        </w:sect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1970"/>
        <w:gridCol w:w="3194"/>
        <w:gridCol w:w="1666"/>
        <w:gridCol w:w="892"/>
        <w:gridCol w:w="1914"/>
      </w:tblGrid>
      <w:tr w:rsidR="001F6917" w14:paraId="7FF25A8D" w14:textId="77777777">
        <w:trPr>
          <w:trHeight w:hRule="exact" w:val="543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E7846" w14:textId="77777777" w:rsidR="001F6917" w:rsidRDefault="00652061">
            <w:pPr>
              <w:pStyle w:val="TableParagraph"/>
              <w:spacing w:before="161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lastRenderedPageBreak/>
              <w:t>Sponsoring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Agency</w:t>
            </w:r>
          </w:p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91149" w14:textId="77777777" w:rsidR="001F6917" w:rsidRDefault="00652061">
            <w:pPr>
              <w:pStyle w:val="TableParagraph"/>
              <w:spacing w:before="161"/>
              <w:ind w:left="9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itl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project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90106" w14:textId="77777777" w:rsidR="001F6917" w:rsidRDefault="00652061">
            <w:pPr>
              <w:pStyle w:val="TableParagraph"/>
              <w:spacing w:before="161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mount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grant</w:t>
            </w: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9256A" w14:textId="77777777" w:rsidR="001F6917" w:rsidRDefault="00652061">
            <w:pPr>
              <w:pStyle w:val="TableParagraph"/>
              <w:spacing w:before="161"/>
              <w:ind w:left="1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eriod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D0C00" w14:textId="77777777" w:rsidR="001F6917" w:rsidRDefault="00BA7295">
            <w:pPr>
              <w:pStyle w:val="TableParagraph"/>
              <w:spacing w:before="53" w:line="250" w:lineRule="auto"/>
              <w:ind w:left="642" w:right="211" w:hanging="4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Co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investigators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(if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any)</w:t>
            </w:r>
          </w:p>
        </w:tc>
      </w:tr>
      <w:tr w:rsidR="001F6917" w14:paraId="27AAE05A" w14:textId="77777777">
        <w:trPr>
          <w:trHeight w:hRule="exact" w:val="437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8CB7C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31C0E" w14:textId="77777777" w:rsidR="001F6917" w:rsidRDefault="001F6917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80DEB" w14:textId="77777777" w:rsidR="001F6917" w:rsidRDefault="001F6917"/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AB920" w14:textId="77777777" w:rsidR="001F6917" w:rsidRDefault="001F6917"/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CE8C6" w14:textId="77777777" w:rsidR="001F6917" w:rsidRDefault="001F6917"/>
        </w:tc>
      </w:tr>
      <w:tr w:rsidR="001F6917" w14:paraId="3A8AB0B3" w14:textId="77777777">
        <w:trPr>
          <w:trHeight w:hRule="exact" w:val="437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DB03D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F024E" w14:textId="77777777" w:rsidR="001F6917" w:rsidRDefault="001F6917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844A1" w14:textId="77777777" w:rsidR="001F6917" w:rsidRDefault="001F6917"/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833E" w14:textId="77777777" w:rsidR="001F6917" w:rsidRDefault="001F6917"/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0C88E" w14:textId="77777777" w:rsidR="001F6917" w:rsidRDefault="001F6917"/>
        </w:tc>
      </w:tr>
    </w:tbl>
    <w:p w14:paraId="75A996F2" w14:textId="77777777" w:rsidR="001F6917" w:rsidRDefault="001F6917">
      <w:pPr>
        <w:spacing w:before="3"/>
        <w:rPr>
          <w:rFonts w:ascii="Arial" w:eastAsia="Arial" w:hAnsi="Arial" w:cs="Arial"/>
          <w:b/>
          <w:bCs/>
          <w:sz w:val="12"/>
          <w:szCs w:val="12"/>
        </w:rPr>
      </w:pPr>
    </w:p>
    <w:p w14:paraId="0610AC8A" w14:textId="77777777" w:rsidR="001F6917" w:rsidRDefault="001F6917">
      <w:pPr>
        <w:rPr>
          <w:rFonts w:ascii="Arial" w:eastAsia="Arial" w:hAnsi="Arial" w:cs="Arial"/>
          <w:sz w:val="12"/>
          <w:szCs w:val="12"/>
        </w:rPr>
        <w:sectPr w:rsidR="001F6917">
          <w:type w:val="continuous"/>
          <w:pgSz w:w="12240" w:h="15840"/>
          <w:pgMar w:top="400" w:right="1040" w:bottom="1200" w:left="1340" w:header="720" w:footer="720" w:gutter="0"/>
          <w:cols w:space="720"/>
        </w:sectPr>
      </w:pPr>
    </w:p>
    <w:p w14:paraId="48B7EFE4" w14:textId="77777777" w:rsidR="001F6917" w:rsidRDefault="00652061">
      <w:pPr>
        <w:pStyle w:val="BodyText"/>
        <w:spacing w:before="82"/>
        <w:ind w:left="194"/>
        <w:rPr>
          <w:b w:val="0"/>
          <w:bCs w:val="0"/>
        </w:rPr>
      </w:pPr>
      <w:r>
        <w:rPr>
          <w:spacing w:val="-1"/>
          <w:w w:val="105"/>
        </w:rPr>
        <w:lastRenderedPageBreak/>
        <w:t>1</w:t>
      </w:r>
      <w:r w:rsidR="00B75504">
        <w:rPr>
          <w:spacing w:val="-1"/>
          <w:w w:val="105"/>
        </w:rPr>
        <w:t>7</w:t>
      </w:r>
      <w:r>
        <w:rPr>
          <w:spacing w:val="-1"/>
          <w:w w:val="105"/>
        </w:rPr>
        <w:t>.</w:t>
      </w:r>
    </w:p>
    <w:p w14:paraId="537ADBCA" w14:textId="77777777" w:rsidR="001F6917" w:rsidRDefault="00652061">
      <w:pPr>
        <w:pStyle w:val="BodyText"/>
        <w:spacing w:before="82"/>
        <w:ind w:left="63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w w:val="105"/>
        </w:rPr>
        <w:lastRenderedPageBreak/>
        <w:t>CONSULTANCY</w:t>
      </w:r>
      <w:r w:rsidR="003B772C">
        <w:rPr>
          <w:w w:val="105"/>
        </w:rPr>
        <w:t xml:space="preserve"> </w:t>
      </w:r>
      <w:r>
        <w:rPr>
          <w:w w:val="105"/>
        </w:rPr>
        <w:t>WORK</w:t>
      </w:r>
      <w:r w:rsidR="003B772C">
        <w:rPr>
          <w:w w:val="105"/>
        </w:rPr>
        <w:t xml:space="preserve"> </w:t>
      </w:r>
      <w:r>
        <w:rPr>
          <w:spacing w:val="-1"/>
          <w:w w:val="105"/>
        </w:rPr>
        <w:t>DONE:</w:t>
      </w:r>
    </w:p>
    <w:p w14:paraId="2B4EA5AE" w14:textId="77777777" w:rsidR="001F6917" w:rsidRDefault="001F6917">
      <w:pPr>
        <w:sectPr w:rsidR="001F6917">
          <w:type w:val="continuous"/>
          <w:pgSz w:w="12240" w:h="15840"/>
          <w:pgMar w:top="400" w:right="1040" w:bottom="1200" w:left="1340" w:header="720" w:footer="720" w:gutter="0"/>
          <w:cols w:num="2" w:space="720" w:equalWidth="0">
            <w:col w:w="455" w:space="40"/>
            <w:col w:w="9365"/>
          </w:cols>
        </w:sect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1970"/>
        <w:gridCol w:w="3194"/>
        <w:gridCol w:w="1663"/>
        <w:gridCol w:w="891"/>
        <w:gridCol w:w="1900"/>
      </w:tblGrid>
      <w:tr w:rsidR="001F6917" w14:paraId="212A107A" w14:textId="77777777">
        <w:trPr>
          <w:trHeight w:hRule="exact" w:val="543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6E120" w14:textId="77777777" w:rsidR="001F6917" w:rsidRDefault="00652061">
            <w:pPr>
              <w:pStyle w:val="TableParagraph"/>
              <w:spacing w:before="161"/>
              <w:ind w:left="4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lastRenderedPageBreak/>
              <w:t>Organization</w:t>
            </w:r>
          </w:p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74517" w14:textId="77777777" w:rsidR="001F6917" w:rsidRDefault="00652061">
            <w:pPr>
              <w:pStyle w:val="TableParagraph"/>
              <w:spacing w:before="161"/>
              <w:ind w:left="9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itl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project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7399" w14:textId="77777777" w:rsidR="001F6917" w:rsidRDefault="00652061">
            <w:pPr>
              <w:pStyle w:val="TableParagraph"/>
              <w:spacing w:before="161"/>
              <w:ind w:left="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mount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grant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9A93E" w14:textId="77777777" w:rsidR="001F6917" w:rsidRDefault="00652061">
            <w:pPr>
              <w:pStyle w:val="TableParagraph"/>
              <w:spacing w:before="161"/>
              <w:ind w:left="1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eriod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EA8AE" w14:textId="77777777" w:rsidR="001F6917" w:rsidRDefault="00BA7295">
            <w:pPr>
              <w:pStyle w:val="TableParagraph"/>
              <w:spacing w:before="53" w:line="250" w:lineRule="auto"/>
              <w:ind w:left="637" w:right="202" w:hanging="4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Co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investigators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(if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any)</w:t>
            </w:r>
          </w:p>
        </w:tc>
      </w:tr>
      <w:tr w:rsidR="001F6917" w14:paraId="23723F0C" w14:textId="77777777">
        <w:trPr>
          <w:trHeight w:hRule="exact" w:val="545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6D60F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EF111" w14:textId="77777777" w:rsidR="001F6917" w:rsidRDefault="001F6917"/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2D712" w14:textId="77777777" w:rsidR="001F6917" w:rsidRDefault="001F6917"/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1825C" w14:textId="77777777" w:rsidR="001F6917" w:rsidRDefault="001F6917"/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305CC" w14:textId="77777777" w:rsidR="001F6917" w:rsidRDefault="001F6917"/>
        </w:tc>
      </w:tr>
      <w:tr w:rsidR="001F6917" w14:paraId="3B50C081" w14:textId="77777777">
        <w:trPr>
          <w:trHeight w:hRule="exact" w:val="545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98453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6639B" w14:textId="77777777" w:rsidR="001F6917" w:rsidRDefault="001F6917"/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80A19" w14:textId="77777777" w:rsidR="001F6917" w:rsidRDefault="001F6917"/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8444A" w14:textId="77777777" w:rsidR="001F6917" w:rsidRDefault="001F6917"/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0913E" w14:textId="77777777" w:rsidR="001F6917" w:rsidRDefault="001F6917"/>
        </w:tc>
      </w:tr>
    </w:tbl>
    <w:p w14:paraId="23F5EB8F" w14:textId="77777777" w:rsidR="001F6917" w:rsidRDefault="001F6917">
      <w:pPr>
        <w:spacing w:before="6"/>
        <w:rPr>
          <w:rFonts w:ascii="Arial" w:eastAsia="Arial" w:hAnsi="Arial" w:cs="Arial"/>
          <w:b/>
          <w:bCs/>
          <w:sz w:val="16"/>
          <w:szCs w:val="16"/>
        </w:rPr>
      </w:pPr>
    </w:p>
    <w:p w14:paraId="2C5A867F" w14:textId="77777777" w:rsidR="001F6917" w:rsidRDefault="00652061">
      <w:pPr>
        <w:pStyle w:val="BodyText"/>
        <w:spacing w:before="76"/>
        <w:ind w:left="194"/>
        <w:rPr>
          <w:b w:val="0"/>
          <w:bCs w:val="0"/>
        </w:rPr>
      </w:pPr>
      <w:r>
        <w:rPr>
          <w:rFonts w:ascii="Times New Roman"/>
          <w:w w:val="105"/>
          <w:sz w:val="22"/>
        </w:rPr>
        <w:t>1</w:t>
      </w:r>
      <w:r w:rsidR="00B75504">
        <w:rPr>
          <w:rFonts w:ascii="Times New Roman"/>
          <w:w w:val="105"/>
          <w:sz w:val="22"/>
        </w:rPr>
        <w:t>8</w:t>
      </w:r>
      <w:proofErr w:type="gramStart"/>
      <w:r>
        <w:rPr>
          <w:rFonts w:ascii="Times New Roman"/>
          <w:w w:val="105"/>
          <w:sz w:val="22"/>
        </w:rPr>
        <w:t>.</w:t>
      </w:r>
      <w:r>
        <w:rPr>
          <w:spacing w:val="-1"/>
          <w:w w:val="105"/>
        </w:rPr>
        <w:t>SHORT</w:t>
      </w:r>
      <w:proofErr w:type="gramEnd"/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TERM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COURSES</w:t>
      </w:r>
      <w:r w:rsidR="00010F2D">
        <w:rPr>
          <w:w w:val="105"/>
        </w:rPr>
        <w:t xml:space="preserve"> </w:t>
      </w:r>
      <w:r>
        <w:rPr>
          <w:w w:val="105"/>
        </w:rPr>
        <w:t>/</w:t>
      </w:r>
      <w:r w:rsidR="00010F2D">
        <w:rPr>
          <w:w w:val="105"/>
        </w:rPr>
        <w:t xml:space="preserve"> </w:t>
      </w:r>
      <w:r>
        <w:rPr>
          <w:w w:val="105"/>
        </w:rPr>
        <w:t>WORKSHOPS/</w:t>
      </w:r>
      <w:r w:rsidR="00010F2D">
        <w:rPr>
          <w:w w:val="105"/>
        </w:rPr>
        <w:t xml:space="preserve"> </w:t>
      </w:r>
      <w:r>
        <w:rPr>
          <w:w w:val="105"/>
        </w:rPr>
        <w:t>SEMINARS</w:t>
      </w:r>
      <w:r>
        <w:rPr>
          <w:spacing w:val="-1"/>
          <w:w w:val="105"/>
        </w:rPr>
        <w:t>ETC.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ORGANIZED</w:t>
      </w: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849"/>
        <w:gridCol w:w="5162"/>
        <w:gridCol w:w="1271"/>
        <w:gridCol w:w="2370"/>
      </w:tblGrid>
      <w:tr w:rsidR="001F6917" w14:paraId="42E61156" w14:textId="77777777">
        <w:trPr>
          <w:trHeight w:hRule="exact" w:val="329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67CCC" w14:textId="77777777" w:rsidR="001F6917" w:rsidRDefault="00652061">
            <w:pPr>
              <w:pStyle w:val="TableParagraph"/>
              <w:spacing w:before="53"/>
              <w:ind w:left="202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spacing w:val="-1"/>
                <w:w w:val="105"/>
                <w:sz w:val="18"/>
              </w:rPr>
              <w:t>S.No</w:t>
            </w:r>
            <w:proofErr w:type="spellEnd"/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E5C99" w14:textId="77777777" w:rsidR="001F6917" w:rsidRDefault="00652061">
            <w:pPr>
              <w:pStyle w:val="TableParagraph"/>
              <w:spacing w:before="5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itl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program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34627" w14:textId="77777777" w:rsidR="001F6917" w:rsidRDefault="00652061">
            <w:pPr>
              <w:pStyle w:val="TableParagraph"/>
              <w:spacing w:before="53"/>
              <w:ind w:left="1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No.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days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72793" w14:textId="77777777" w:rsidR="001F6917" w:rsidRDefault="00652061">
            <w:pPr>
              <w:pStyle w:val="TableParagraph"/>
              <w:spacing w:before="53"/>
              <w:ind w:left="41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ny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other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details</w:t>
            </w:r>
          </w:p>
        </w:tc>
      </w:tr>
      <w:tr w:rsidR="001F6917" w14:paraId="2B10CEAF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5A4CE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03F43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7D1AB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36F46" w14:textId="77777777" w:rsidR="001F6917" w:rsidRDefault="001F6917"/>
        </w:tc>
      </w:tr>
      <w:tr w:rsidR="001F6917" w14:paraId="317E1EEF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5EBF6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A14C9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2361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64190" w14:textId="77777777" w:rsidR="001F6917" w:rsidRDefault="001F6917"/>
        </w:tc>
      </w:tr>
      <w:tr w:rsidR="001F6917" w14:paraId="6AD4C2C7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586C6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02C81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80AC9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28428" w14:textId="77777777" w:rsidR="001F6917" w:rsidRDefault="001F6917"/>
        </w:tc>
      </w:tr>
      <w:tr w:rsidR="001F6917" w14:paraId="53C28360" w14:textId="77777777">
        <w:trPr>
          <w:trHeight w:hRule="exact" w:val="435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13ABC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7349D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A1751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D65AE" w14:textId="77777777" w:rsidR="001F6917" w:rsidRDefault="001F6917"/>
        </w:tc>
      </w:tr>
      <w:tr w:rsidR="001F6917" w14:paraId="603AC858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6D86F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9FD02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BF1AB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312F4" w14:textId="77777777" w:rsidR="001F6917" w:rsidRDefault="001F6917"/>
        </w:tc>
      </w:tr>
    </w:tbl>
    <w:p w14:paraId="4A24D087" w14:textId="77777777" w:rsidR="001F6917" w:rsidRDefault="001F6917">
      <w:pPr>
        <w:sectPr w:rsidR="001F6917">
          <w:type w:val="continuous"/>
          <w:pgSz w:w="12240" w:h="15840"/>
          <w:pgMar w:top="400" w:right="1040" w:bottom="1200" w:left="1340" w:header="720" w:footer="720" w:gutter="0"/>
          <w:cols w:space="720"/>
        </w:sectPr>
      </w:pPr>
    </w:p>
    <w:p w14:paraId="0160AEDA" w14:textId="77777777" w:rsidR="001F6917" w:rsidRDefault="00652061">
      <w:pPr>
        <w:spacing w:before="56" w:line="250" w:lineRule="auto"/>
        <w:ind w:left="532" w:right="697" w:hanging="1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w w:val="105"/>
          <w:sz w:val="18"/>
        </w:rPr>
        <w:lastRenderedPageBreak/>
        <w:t>1</w:t>
      </w:r>
      <w:r w:rsidR="00B75504">
        <w:rPr>
          <w:rFonts w:ascii="Arial"/>
          <w:b/>
          <w:spacing w:val="-1"/>
          <w:w w:val="105"/>
          <w:sz w:val="18"/>
        </w:rPr>
        <w:t>9</w:t>
      </w:r>
      <w:r>
        <w:rPr>
          <w:rFonts w:ascii="Arial"/>
          <w:b/>
          <w:spacing w:val="-1"/>
          <w:w w:val="105"/>
          <w:sz w:val="18"/>
        </w:rPr>
        <w:t>.</w:t>
      </w:r>
      <w:r w:rsidR="00BA7295">
        <w:rPr>
          <w:rFonts w:ascii="Arial"/>
          <w:b/>
          <w:spacing w:val="-1"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Names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spacing w:val="-1"/>
          <w:w w:val="105"/>
          <w:sz w:val="18"/>
        </w:rPr>
        <w:t>and</w:t>
      </w:r>
      <w:r w:rsidR="00BA7295">
        <w:rPr>
          <w:rFonts w:ascii="Arial"/>
          <w:b/>
          <w:spacing w:val="-1"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addresses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of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two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spacing w:val="-1"/>
          <w:w w:val="105"/>
          <w:sz w:val="18"/>
        </w:rPr>
        <w:t>References</w:t>
      </w:r>
      <w:r w:rsidR="00BA7295">
        <w:rPr>
          <w:rFonts w:ascii="Arial"/>
          <w:b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(</w:t>
      </w:r>
      <w:proofErr w:type="spellStart"/>
      <w:r>
        <w:rPr>
          <w:rFonts w:ascii="Arial"/>
          <w:spacing w:val="-1"/>
          <w:w w:val="105"/>
          <w:sz w:val="18"/>
        </w:rPr>
        <w:t>at</w:t>
      </w:r>
      <w:r>
        <w:rPr>
          <w:rFonts w:ascii="Arial"/>
          <w:w w:val="105"/>
          <w:sz w:val="18"/>
        </w:rPr>
        <w:t>least</w:t>
      </w:r>
      <w:proofErr w:type="spellEnd"/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ne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f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em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should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e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amiliar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ith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your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recent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ork)</w:t>
      </w:r>
    </w:p>
    <w:p w14:paraId="75209292" w14:textId="77777777" w:rsidR="001F6917" w:rsidRDefault="001F6917">
      <w:pPr>
        <w:spacing w:before="2"/>
        <w:rPr>
          <w:rFonts w:ascii="Arial" w:eastAsia="Arial" w:hAnsi="Arial" w:cs="Arial"/>
          <w:sz w:val="7"/>
          <w:szCs w:val="7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2286"/>
        <w:gridCol w:w="3471"/>
        <w:gridCol w:w="3724"/>
      </w:tblGrid>
      <w:tr w:rsidR="001F6917" w14:paraId="0405E7D3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3DFC6" w14:textId="77777777" w:rsidR="001F6917" w:rsidRDefault="00652061">
            <w:pPr>
              <w:pStyle w:val="TableParagraph"/>
              <w:spacing w:before="62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me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CBA86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C6971" w14:textId="77777777" w:rsidR="001F6917" w:rsidRDefault="001F6917"/>
        </w:tc>
      </w:tr>
      <w:tr w:rsidR="001F6917" w14:paraId="417E1D06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B3FF9" w14:textId="77777777" w:rsidR="001F6917" w:rsidRDefault="00652061">
            <w:pPr>
              <w:pStyle w:val="TableParagraph"/>
              <w:spacing w:before="62"/>
              <w:ind w:left="22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Occupation/Position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227BE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A0A1" w14:textId="77777777" w:rsidR="001F6917" w:rsidRDefault="001F6917"/>
        </w:tc>
      </w:tr>
      <w:tr w:rsidR="001F6917" w14:paraId="17FDE290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C5589" w14:textId="77777777" w:rsidR="001F6917" w:rsidRDefault="00652061">
            <w:pPr>
              <w:pStyle w:val="TableParagraph"/>
              <w:spacing w:before="64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ddress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A20E5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CA68A" w14:textId="77777777" w:rsidR="001F6917" w:rsidRDefault="001F6917"/>
        </w:tc>
      </w:tr>
      <w:tr w:rsidR="001F6917" w14:paraId="44D49B0D" w14:textId="77777777">
        <w:trPr>
          <w:trHeight w:hRule="exact" w:val="349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96D68" w14:textId="77777777" w:rsidR="001F6917" w:rsidRDefault="001F6917"/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6E002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C9388" w14:textId="77777777" w:rsidR="001F6917" w:rsidRDefault="001F6917"/>
        </w:tc>
      </w:tr>
      <w:tr w:rsidR="001F6917" w14:paraId="324359B6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D28FA" w14:textId="77777777" w:rsidR="001F6917" w:rsidRDefault="001F6917"/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9BDD6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48B5E" w14:textId="77777777" w:rsidR="001F6917" w:rsidRDefault="001F6917"/>
        </w:tc>
      </w:tr>
      <w:tr w:rsidR="001F6917" w14:paraId="06BAC975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5564F" w14:textId="77777777" w:rsidR="001F6917" w:rsidRDefault="001F6917"/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D0191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214F5" w14:textId="77777777" w:rsidR="001F6917" w:rsidRDefault="001F6917"/>
        </w:tc>
      </w:tr>
      <w:tr w:rsidR="001F6917" w14:paraId="21FF1AF5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F47CC" w14:textId="77777777" w:rsidR="001F6917" w:rsidRDefault="00652061">
            <w:pPr>
              <w:pStyle w:val="TableParagraph"/>
              <w:spacing w:before="62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E-mail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24317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8501" w14:textId="77777777" w:rsidR="001F6917" w:rsidRDefault="001F6917"/>
        </w:tc>
      </w:tr>
      <w:tr w:rsidR="001F6917" w14:paraId="7D106EFF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9E732" w14:textId="77777777" w:rsidR="001F6917" w:rsidRDefault="00652061">
            <w:pPr>
              <w:pStyle w:val="TableParagraph"/>
              <w:spacing w:before="62"/>
              <w:ind w:left="6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hon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No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739DD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39ED1" w14:textId="77777777" w:rsidR="001F6917" w:rsidRDefault="001F6917"/>
        </w:tc>
      </w:tr>
    </w:tbl>
    <w:p w14:paraId="7A7F19E1" w14:textId="77777777" w:rsidR="001F6917" w:rsidRDefault="001F6917">
      <w:pPr>
        <w:rPr>
          <w:rFonts w:ascii="Arial" w:eastAsia="Arial" w:hAnsi="Arial" w:cs="Arial"/>
          <w:sz w:val="18"/>
          <w:szCs w:val="18"/>
        </w:rPr>
      </w:pPr>
    </w:p>
    <w:p w14:paraId="7910D208" w14:textId="077DABE0" w:rsidR="001F6917" w:rsidRDefault="00594359" w:rsidP="00B75504">
      <w:pPr>
        <w:pStyle w:val="BodyText"/>
        <w:spacing w:before="82"/>
        <w:ind w:left="0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AC61A0E" wp14:editId="19590767">
                <wp:simplePos x="0" y="0"/>
                <wp:positionH relativeFrom="page">
                  <wp:posOffset>1508125</wp:posOffset>
                </wp:positionH>
                <wp:positionV relativeFrom="paragraph">
                  <wp:posOffset>4445</wp:posOffset>
                </wp:positionV>
                <wp:extent cx="5440045" cy="449580"/>
                <wp:effectExtent l="3175" t="1270" r="0" b="0"/>
                <wp:wrapNone/>
                <wp:docPr id="2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045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3216"/>
                              <w:gridCol w:w="5333"/>
                            </w:tblGrid>
                            <w:tr w:rsidR="001F6917" w14:paraId="33BAADD9" w14:textId="77777777">
                              <w:trPr>
                                <w:trHeight w:hRule="exact" w:val="347"/>
                              </w:trPr>
                              <w:tc>
                                <w:tcPr>
                                  <w:tcW w:w="321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0CB3214" w14:textId="77777777" w:rsidR="001F6917" w:rsidRDefault="00652061">
                                  <w:pPr>
                                    <w:pStyle w:val="TableParagraph"/>
                                    <w:spacing w:before="64"/>
                                    <w:ind w:left="96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Expected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salary</w:t>
                                  </w:r>
                                </w:p>
                              </w:tc>
                              <w:tc>
                                <w:tcPr>
                                  <w:tcW w:w="533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E4CCF55" w14:textId="77777777" w:rsidR="001F6917" w:rsidRDefault="001F6917"/>
                              </w:tc>
                            </w:tr>
                            <w:tr w:rsidR="001F6917" w14:paraId="7D66DEFA" w14:textId="77777777">
                              <w:trPr>
                                <w:trHeight w:hRule="exact" w:val="349"/>
                              </w:trPr>
                              <w:tc>
                                <w:tcPr>
                                  <w:tcW w:w="321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BAC2521" w14:textId="77777777" w:rsidR="001F6917" w:rsidRDefault="00652061">
                                  <w:pPr>
                                    <w:pStyle w:val="TableParagraph"/>
                                    <w:spacing w:before="64"/>
                                    <w:ind w:left="96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>Time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required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>for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joining</w:t>
                                  </w:r>
                                </w:p>
                              </w:tc>
                              <w:tc>
                                <w:tcPr>
                                  <w:tcW w:w="533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619232A" w14:textId="77777777" w:rsidR="001F6917" w:rsidRDefault="001F6917"/>
                              </w:tc>
                            </w:tr>
                          </w:tbl>
                          <w:p w14:paraId="6E8527BC" w14:textId="77777777" w:rsidR="001F6917" w:rsidRDefault="001F691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C61A0E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margin-left:118.75pt;margin-top:.35pt;width:428.35pt;height:35.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3216"/>
                        <w:gridCol w:w="5333"/>
                      </w:tblGrid>
                      <w:tr w:rsidR="001F6917" w14:paraId="33BAADD9" w14:textId="77777777">
                        <w:trPr>
                          <w:trHeight w:hRule="exact" w:val="347"/>
                        </w:trPr>
                        <w:tc>
                          <w:tcPr>
                            <w:tcW w:w="321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0CB3214" w14:textId="77777777" w:rsidR="001F6917" w:rsidRDefault="00652061">
                            <w:pPr>
                              <w:pStyle w:val="TableParagraph"/>
                              <w:spacing w:before="64"/>
                              <w:ind w:left="96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Expected</w:t>
                            </w:r>
                            <w:r w:rsidR="00BA729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salary</w:t>
                            </w:r>
                          </w:p>
                        </w:tc>
                        <w:tc>
                          <w:tcPr>
                            <w:tcW w:w="533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E4CCF55" w14:textId="77777777" w:rsidR="001F6917" w:rsidRDefault="001F6917"/>
                        </w:tc>
                      </w:tr>
                      <w:tr w:rsidR="001F6917" w14:paraId="7D66DEFA" w14:textId="77777777">
                        <w:trPr>
                          <w:trHeight w:hRule="exact" w:val="349"/>
                        </w:trPr>
                        <w:tc>
                          <w:tcPr>
                            <w:tcW w:w="321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BAC2521" w14:textId="77777777" w:rsidR="001F6917" w:rsidRDefault="00652061">
                            <w:pPr>
                              <w:pStyle w:val="TableParagraph"/>
                              <w:spacing w:before="64"/>
                              <w:ind w:left="96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>Time</w:t>
                            </w:r>
                            <w:r w:rsidR="00BA7295"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required</w:t>
                            </w:r>
                            <w:r w:rsidR="00BA729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>for</w:t>
                            </w:r>
                            <w:r w:rsidR="00BA7295"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joining</w:t>
                            </w:r>
                          </w:p>
                        </w:tc>
                        <w:tc>
                          <w:tcPr>
                            <w:tcW w:w="533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619232A" w14:textId="77777777" w:rsidR="001F6917" w:rsidRDefault="001F6917"/>
                        </w:tc>
                      </w:tr>
                    </w:tbl>
                    <w:p w14:paraId="6E8527BC" w14:textId="77777777" w:rsidR="001F6917" w:rsidRDefault="001F6917"/>
                  </w:txbxContent>
                </v:textbox>
                <w10:wrap anchorx="page"/>
              </v:shape>
            </w:pict>
          </mc:Fallback>
        </mc:AlternateContent>
      </w:r>
      <w:r w:rsidR="00B75504">
        <w:rPr>
          <w:spacing w:val="-1"/>
          <w:w w:val="105"/>
        </w:rPr>
        <w:t xml:space="preserve">    20. </w:t>
      </w:r>
    </w:p>
    <w:p w14:paraId="15568282" w14:textId="77777777" w:rsidR="001F6917" w:rsidRDefault="001F69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D9639C" w14:textId="77777777" w:rsidR="001F6917" w:rsidRDefault="001F6917">
      <w:pPr>
        <w:spacing w:before="8"/>
        <w:rPr>
          <w:rFonts w:ascii="Arial" w:eastAsia="Arial" w:hAnsi="Arial" w:cs="Arial"/>
          <w:b/>
          <w:bCs/>
          <w:sz w:val="28"/>
          <w:szCs w:val="28"/>
        </w:rPr>
      </w:pPr>
    </w:p>
    <w:p w14:paraId="58CF1BDB" w14:textId="77777777" w:rsidR="001F6917" w:rsidRDefault="00B75504" w:rsidP="00B75504">
      <w:pPr>
        <w:pStyle w:val="BodyText"/>
        <w:numPr>
          <w:ilvl w:val="0"/>
          <w:numId w:val="2"/>
        </w:numPr>
        <w:tabs>
          <w:tab w:val="left" w:pos="858"/>
        </w:tabs>
        <w:spacing w:before="82" w:line="249" w:lineRule="auto"/>
        <w:ind w:right="698"/>
        <w:rPr>
          <w:b w:val="0"/>
          <w:bCs w:val="0"/>
        </w:rPr>
      </w:pPr>
      <w:r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s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any</w:t>
      </w:r>
      <w:r w:rsidR="00BA7295">
        <w:rPr>
          <w:w w:val="105"/>
        </w:rPr>
        <w:t xml:space="preserve"> </w:t>
      </w:r>
      <w:r w:rsidR="00652061">
        <w:rPr>
          <w:w w:val="105"/>
        </w:rPr>
        <w:t>of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your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relatives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working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in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Matrusri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Education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Society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sponsored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nstitutions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.e.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Matrusri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Engineering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College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(MEC)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MVSR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Engineering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College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(MVSREC)</w:t>
      </w:r>
      <w:r w:rsidR="00BA7295">
        <w:rPr>
          <w:w w:val="105"/>
        </w:rPr>
        <w:t xml:space="preserve"> </w:t>
      </w:r>
      <w:r w:rsidR="00652061">
        <w:rPr>
          <w:spacing w:val="1"/>
          <w:w w:val="105"/>
        </w:rPr>
        <w:t>or</w:t>
      </w:r>
      <w:r w:rsidR="00BA7295">
        <w:rPr>
          <w:spacing w:val="1"/>
          <w:w w:val="105"/>
        </w:rPr>
        <w:t xml:space="preserve"> </w:t>
      </w:r>
      <w:r w:rsidR="00652061">
        <w:rPr>
          <w:spacing w:val="-1"/>
          <w:w w:val="105"/>
        </w:rPr>
        <w:t>Matrusri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nstitute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of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Post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Graduate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Studies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(MIPGS)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(if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yes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provide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details)</w:t>
      </w:r>
    </w:p>
    <w:p w14:paraId="1C6C85A4" w14:textId="77777777" w:rsidR="001F6917" w:rsidRDefault="001F6917">
      <w:pPr>
        <w:spacing w:before="3"/>
        <w:rPr>
          <w:rFonts w:ascii="Arial" w:eastAsia="Arial" w:hAnsi="Arial" w:cs="Arial"/>
          <w:b/>
          <w:bCs/>
          <w:sz w:val="7"/>
          <w:szCs w:val="7"/>
        </w:rPr>
      </w:pPr>
    </w:p>
    <w:tbl>
      <w:tblPr>
        <w:tblStyle w:val="TableNormal1"/>
        <w:tblW w:w="0" w:type="auto"/>
        <w:tblInd w:w="425" w:type="dxa"/>
        <w:tblLayout w:type="fixed"/>
        <w:tblLook w:val="01E0" w:firstRow="1" w:lastRow="1" w:firstColumn="1" w:lastColumn="1" w:noHBand="0" w:noVBand="0"/>
      </w:tblPr>
      <w:tblGrid>
        <w:gridCol w:w="695"/>
        <w:gridCol w:w="3131"/>
        <w:gridCol w:w="1738"/>
        <w:gridCol w:w="1740"/>
        <w:gridCol w:w="1855"/>
      </w:tblGrid>
      <w:tr w:rsidR="001F6917" w14:paraId="13047361" w14:textId="77777777">
        <w:trPr>
          <w:trHeight w:hRule="exact" w:val="349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F9955" w14:textId="77777777" w:rsidR="001F6917" w:rsidRDefault="00652061">
            <w:pPr>
              <w:pStyle w:val="TableParagraph"/>
              <w:spacing w:before="64"/>
              <w:ind w:left="10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spacing w:val="-1"/>
                <w:w w:val="105"/>
                <w:sz w:val="18"/>
              </w:rPr>
              <w:t>S.No</w:t>
            </w:r>
            <w:proofErr w:type="spellEnd"/>
            <w:r>
              <w:rPr>
                <w:rFonts w:ascii="Arial"/>
                <w:b/>
                <w:spacing w:val="-1"/>
                <w:w w:val="105"/>
                <w:sz w:val="18"/>
              </w:rPr>
              <w:t>.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A0090" w14:textId="77777777" w:rsidR="001F6917" w:rsidRDefault="00652061">
            <w:pPr>
              <w:pStyle w:val="TableParagraph"/>
              <w:spacing w:before="64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me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44E02" w14:textId="77777777" w:rsidR="001F6917" w:rsidRDefault="00652061">
            <w:pPr>
              <w:pStyle w:val="TableParagraph"/>
              <w:spacing w:before="64"/>
              <w:ind w:left="3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esignation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17751" w14:textId="77777777" w:rsidR="001F6917" w:rsidRDefault="00652061">
            <w:pPr>
              <w:pStyle w:val="TableParagraph"/>
              <w:spacing w:before="64"/>
              <w:ind w:left="4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Institution</w:t>
            </w:r>
          </w:p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B6166" w14:textId="77777777" w:rsidR="001F6917" w:rsidRDefault="00652061">
            <w:pPr>
              <w:pStyle w:val="TableParagraph"/>
              <w:spacing w:before="64"/>
              <w:ind w:left="3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Relationship</w:t>
            </w:r>
          </w:p>
        </w:tc>
      </w:tr>
      <w:tr w:rsidR="001F6917" w14:paraId="64369DC4" w14:textId="77777777">
        <w:trPr>
          <w:trHeight w:hRule="exact" w:val="347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B043D" w14:textId="77777777" w:rsidR="001F6917" w:rsidRDefault="001F6917"/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7440" w14:textId="77777777" w:rsidR="001F6917" w:rsidRDefault="001F6917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E77CB" w14:textId="77777777" w:rsidR="001F6917" w:rsidRDefault="001F6917"/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67799" w14:textId="77777777" w:rsidR="001F6917" w:rsidRDefault="001F6917"/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6DBB0" w14:textId="77777777" w:rsidR="001F6917" w:rsidRDefault="001F6917"/>
        </w:tc>
      </w:tr>
      <w:tr w:rsidR="001F6917" w14:paraId="4B0FA1C7" w14:textId="77777777">
        <w:trPr>
          <w:trHeight w:hRule="exact" w:val="347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0CD2A" w14:textId="77777777" w:rsidR="001F6917" w:rsidRDefault="001F6917"/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BAE0F" w14:textId="77777777" w:rsidR="001F6917" w:rsidRDefault="001F6917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13B35" w14:textId="77777777" w:rsidR="001F6917" w:rsidRDefault="001F6917"/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93E36" w14:textId="77777777" w:rsidR="001F6917" w:rsidRDefault="001F6917"/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49548" w14:textId="77777777" w:rsidR="001F6917" w:rsidRDefault="001F6917"/>
        </w:tc>
      </w:tr>
    </w:tbl>
    <w:p w14:paraId="31BE3918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1"/>
          <w:szCs w:val="11"/>
        </w:rPr>
      </w:pPr>
    </w:p>
    <w:p w14:paraId="69A1137A" w14:textId="77777777" w:rsidR="001F6917" w:rsidRDefault="00652061" w:rsidP="00B75504">
      <w:pPr>
        <w:pStyle w:val="BodyText"/>
        <w:numPr>
          <w:ilvl w:val="0"/>
          <w:numId w:val="2"/>
        </w:numPr>
        <w:tabs>
          <w:tab w:val="left" w:pos="856"/>
        </w:tabs>
        <w:spacing w:before="82"/>
        <w:rPr>
          <w:b w:val="0"/>
          <w:bCs w:val="0"/>
        </w:rPr>
      </w:pPr>
      <w:r>
        <w:rPr>
          <w:spacing w:val="-1"/>
          <w:w w:val="105"/>
        </w:rPr>
        <w:t>Have</w:t>
      </w:r>
      <w:r w:rsidR="00BA7295">
        <w:rPr>
          <w:spacing w:val="-1"/>
          <w:w w:val="105"/>
        </w:rPr>
        <w:t xml:space="preserve"> </w:t>
      </w:r>
      <w:r>
        <w:rPr>
          <w:spacing w:val="-1"/>
          <w:w w:val="105"/>
        </w:rPr>
        <w:t>you</w:t>
      </w:r>
      <w:r w:rsidR="00BA7295">
        <w:rPr>
          <w:spacing w:val="-1"/>
          <w:w w:val="105"/>
        </w:rPr>
        <w:t xml:space="preserve"> </w:t>
      </w:r>
      <w:r>
        <w:rPr>
          <w:spacing w:val="-1"/>
          <w:w w:val="105"/>
        </w:rPr>
        <w:t>applied</w:t>
      </w:r>
      <w:r w:rsidR="00BA7295">
        <w:rPr>
          <w:spacing w:val="-1"/>
          <w:w w:val="105"/>
        </w:rPr>
        <w:t xml:space="preserve"> </w:t>
      </w:r>
      <w:r>
        <w:rPr>
          <w:w w:val="105"/>
        </w:rPr>
        <w:t>to</w:t>
      </w:r>
      <w:r w:rsidR="00BA7295">
        <w:rPr>
          <w:w w:val="105"/>
        </w:rPr>
        <w:t xml:space="preserve"> </w:t>
      </w:r>
      <w:r>
        <w:rPr>
          <w:spacing w:val="-1"/>
          <w:w w:val="105"/>
        </w:rPr>
        <w:t>any</w:t>
      </w:r>
      <w:r w:rsidR="00BA7295">
        <w:rPr>
          <w:spacing w:val="-1"/>
          <w:w w:val="105"/>
        </w:rPr>
        <w:t xml:space="preserve"> </w:t>
      </w:r>
      <w:r>
        <w:rPr>
          <w:w w:val="105"/>
        </w:rPr>
        <w:t>of</w:t>
      </w:r>
      <w:r w:rsidR="00BA7295">
        <w:rPr>
          <w:w w:val="105"/>
        </w:rPr>
        <w:t xml:space="preserve"> </w:t>
      </w:r>
      <w:r>
        <w:rPr>
          <w:spacing w:val="-1"/>
          <w:w w:val="105"/>
        </w:rPr>
        <w:t>positions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Matrusri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Education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Society</w:t>
      </w:r>
      <w:r w:rsidR="00010F2D">
        <w:rPr>
          <w:w w:val="105"/>
        </w:rPr>
        <w:t xml:space="preserve"> </w:t>
      </w:r>
      <w:r>
        <w:rPr>
          <w:spacing w:val="-1"/>
          <w:w w:val="105"/>
        </w:rPr>
        <w:t>sponsored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stitutions</w:t>
      </w:r>
      <w:r w:rsidR="00010F2D">
        <w:rPr>
          <w:spacing w:val="-1"/>
          <w:w w:val="105"/>
        </w:rPr>
        <w:t xml:space="preserve"> </w:t>
      </w:r>
    </w:p>
    <w:p w14:paraId="63750D47" w14:textId="77777777" w:rsidR="001F6917" w:rsidRDefault="001F6917">
      <w:pPr>
        <w:sectPr w:rsidR="001F6917">
          <w:pgSz w:w="12240" w:h="15840"/>
          <w:pgMar w:top="960" w:right="1180" w:bottom="1200" w:left="1340" w:header="0" w:footer="1007" w:gutter="0"/>
          <w:cols w:space="720"/>
        </w:sectPr>
      </w:pPr>
    </w:p>
    <w:p w14:paraId="1C8B5475" w14:textId="77777777" w:rsidR="001F6917" w:rsidRDefault="00652061">
      <w:pPr>
        <w:pStyle w:val="BodyText"/>
        <w:rPr>
          <w:b w:val="0"/>
          <w:bCs w:val="0"/>
        </w:rPr>
      </w:pPr>
      <w:proofErr w:type="gramStart"/>
      <w:r>
        <w:rPr>
          <w:spacing w:val="-1"/>
          <w:w w:val="105"/>
        </w:rPr>
        <w:lastRenderedPageBreak/>
        <w:t>earlier</w:t>
      </w:r>
      <w:proofErr w:type="gramEnd"/>
      <w:r>
        <w:rPr>
          <w:spacing w:val="-1"/>
          <w:w w:val="105"/>
        </w:rPr>
        <w:t>,</w:t>
      </w:r>
    </w:p>
    <w:p w14:paraId="2833C30E" w14:textId="77777777" w:rsidR="001F6917" w:rsidRDefault="00652061">
      <w:pPr>
        <w:pStyle w:val="BodyText"/>
        <w:ind w:left="74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spacing w:val="-1"/>
          <w:w w:val="105"/>
        </w:rPr>
        <w:lastRenderedPageBreak/>
        <w:t>i.e</w:t>
      </w:r>
      <w:proofErr w:type="gramStart"/>
      <w:r>
        <w:rPr>
          <w:spacing w:val="-1"/>
          <w:w w:val="105"/>
        </w:rPr>
        <w:t>.,</w:t>
      </w:r>
      <w:proofErr w:type="gramEnd"/>
    </w:p>
    <w:p w14:paraId="64CEAC8D" w14:textId="77777777" w:rsidR="001F6917" w:rsidRDefault="00652061">
      <w:pPr>
        <w:pStyle w:val="BodyText"/>
        <w:ind w:left="74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spacing w:val="-1"/>
          <w:w w:val="105"/>
        </w:rPr>
        <w:lastRenderedPageBreak/>
        <w:t>Matrusri</w:t>
      </w:r>
    </w:p>
    <w:p w14:paraId="67BE8D77" w14:textId="77777777" w:rsidR="001F6917" w:rsidRDefault="00652061" w:rsidP="00010F2D">
      <w:pPr>
        <w:pStyle w:val="BodyText"/>
        <w:ind w:left="74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lastRenderedPageBreak/>
        <w:t>Engineering</w:t>
      </w:r>
      <w:r w:rsidR="00010F2D">
        <w:rPr>
          <w:spacing w:val="-1"/>
        </w:rPr>
        <w:t xml:space="preserve">   </w:t>
      </w:r>
      <w:r>
        <w:rPr>
          <w:b w:val="0"/>
          <w:w w:val="105"/>
        </w:rPr>
        <w:br w:type="column"/>
      </w:r>
      <w:proofErr w:type="gramStart"/>
      <w:r>
        <w:rPr>
          <w:spacing w:val="-1"/>
          <w:w w:val="105"/>
        </w:rPr>
        <w:lastRenderedPageBreak/>
        <w:t>College(</w:t>
      </w:r>
      <w:proofErr w:type="gramEnd"/>
      <w:r>
        <w:rPr>
          <w:spacing w:val="-1"/>
          <w:w w:val="105"/>
        </w:rPr>
        <w:t>MEC),</w:t>
      </w:r>
    </w:p>
    <w:p w14:paraId="1445EBD2" w14:textId="77777777" w:rsidR="001F6917" w:rsidRDefault="00652061">
      <w:pPr>
        <w:pStyle w:val="BodyText"/>
        <w:ind w:left="77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lastRenderedPageBreak/>
        <w:t>MVSR</w:t>
      </w:r>
    </w:p>
    <w:p w14:paraId="597485BE" w14:textId="77777777" w:rsidR="001F6917" w:rsidRDefault="00652061">
      <w:pPr>
        <w:pStyle w:val="BodyText"/>
        <w:ind w:left="77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lastRenderedPageBreak/>
        <w:t>Engineering</w:t>
      </w:r>
    </w:p>
    <w:p w14:paraId="663BBB8A" w14:textId="77777777" w:rsidR="001F6917" w:rsidRDefault="00652061">
      <w:pPr>
        <w:pStyle w:val="BodyText"/>
        <w:ind w:left="75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lastRenderedPageBreak/>
        <w:t>College</w:t>
      </w:r>
    </w:p>
    <w:p w14:paraId="1C967E18" w14:textId="77777777" w:rsidR="001F6917" w:rsidRDefault="00652061">
      <w:pPr>
        <w:pStyle w:val="BodyText"/>
        <w:ind w:left="74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w w:val="105"/>
        </w:rPr>
        <w:lastRenderedPageBreak/>
        <w:t>(MVSREC)</w:t>
      </w:r>
      <w:r w:rsidR="00010F2D">
        <w:rPr>
          <w:w w:val="105"/>
        </w:rPr>
        <w:t xml:space="preserve"> </w:t>
      </w:r>
      <w:r>
        <w:rPr>
          <w:w w:val="105"/>
        </w:rPr>
        <w:t>or</w:t>
      </w:r>
    </w:p>
    <w:p w14:paraId="547013D8" w14:textId="77777777" w:rsidR="001F6917" w:rsidRDefault="001F6917">
      <w:pPr>
        <w:sectPr w:rsidR="001F6917">
          <w:type w:val="continuous"/>
          <w:pgSz w:w="12240" w:h="15840"/>
          <w:pgMar w:top="400" w:right="1180" w:bottom="1200" w:left="1340" w:header="720" w:footer="720" w:gutter="0"/>
          <w:cols w:num="9" w:space="720" w:equalWidth="0">
            <w:col w:w="1147" w:space="40"/>
            <w:col w:w="389" w:space="40"/>
            <w:col w:w="816" w:space="40"/>
            <w:col w:w="1160" w:space="40"/>
            <w:col w:w="1352" w:space="40"/>
            <w:col w:w="617" w:space="40"/>
            <w:col w:w="1163" w:space="40"/>
            <w:col w:w="754" w:space="40"/>
            <w:col w:w="2002"/>
          </w:cols>
        </w:sectPr>
      </w:pPr>
    </w:p>
    <w:p w14:paraId="6AB616FD" w14:textId="77777777" w:rsidR="001F6917" w:rsidRDefault="00652061">
      <w:pPr>
        <w:pStyle w:val="BodyText"/>
        <w:rPr>
          <w:b w:val="0"/>
          <w:bCs w:val="0"/>
        </w:rPr>
      </w:pPr>
      <w:r>
        <w:rPr>
          <w:spacing w:val="-1"/>
          <w:w w:val="105"/>
        </w:rPr>
        <w:lastRenderedPageBreak/>
        <w:t>Matrusri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stitute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of</w:t>
      </w:r>
      <w:r w:rsidR="00010F2D">
        <w:rPr>
          <w:w w:val="105"/>
        </w:rPr>
        <w:t xml:space="preserve"> </w:t>
      </w:r>
      <w:r>
        <w:rPr>
          <w:spacing w:val="-1"/>
          <w:w w:val="105"/>
        </w:rPr>
        <w:t>Post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Graduate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Studies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(MIPGS)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(if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yes,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provide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details)</w:t>
      </w:r>
    </w:p>
    <w:p w14:paraId="669CD9B9" w14:textId="77777777" w:rsidR="001F6917" w:rsidRDefault="001F6917">
      <w:pPr>
        <w:spacing w:before="11"/>
        <w:rPr>
          <w:rFonts w:ascii="Arial" w:eastAsia="Arial" w:hAnsi="Arial" w:cs="Arial"/>
          <w:b/>
          <w:bCs/>
          <w:sz w:val="7"/>
          <w:szCs w:val="7"/>
        </w:rPr>
      </w:pPr>
    </w:p>
    <w:p w14:paraId="2A598B0A" w14:textId="7CC10350" w:rsidR="001F6917" w:rsidRDefault="00594359">
      <w:pPr>
        <w:spacing w:line="200" w:lineRule="atLeast"/>
        <w:ind w:left="42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39097303" wp14:editId="0F9C5DA4">
                <wp:extent cx="5829300" cy="671195"/>
                <wp:effectExtent l="3810" t="6350" r="5715" b="8255"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9300" cy="671195"/>
                          <a:chOff x="0" y="0"/>
                          <a:chExt cx="9180" cy="1057"/>
                        </a:xfrm>
                      </wpg:grpSpPr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169" cy="2"/>
                            <a:chOff x="6" y="6"/>
                            <a:chExt cx="9169" cy="2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2" cy="1037"/>
                            <a:chOff x="10" y="10"/>
                            <a:chExt cx="2" cy="1037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6" y="1051"/>
                            <a:ext cx="9169" cy="2"/>
                            <a:chOff x="6" y="1051"/>
                            <a:chExt cx="9169" cy="2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6" y="1051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9169" y="10"/>
                            <a:ext cx="2" cy="1037"/>
                            <a:chOff x="9169" y="10"/>
                            <a:chExt cx="2" cy="1037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9169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70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36B1C18" id="Group 11" o:spid="_x0000_s1026" style="width:459pt;height:52.85pt;mso-position-horizontal-relative:char;mso-position-vertical-relative:line" coordsize="9180,10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">
                <v:group id="Group 18" o:spid="_x0000_s1027" style="position:absolute;left:6;top:6;width:9169;height:2" coordorigin="6,6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9" o:spid="_x0000_s1028" style="position:absolute;left:6;top:6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" path="m,l9168,e" filled="f" strokeweight=".19436mm">
                    <v:path arrowok="t" o:connecttype="custom" o:connectlocs="0,0;9168,0" o:connectangles="0,0"/>
                  </v:shape>
                </v:group>
                <v:group id="Group 16" o:spid="_x0000_s1029" style="position:absolute;left:10;top:10;width:2;height:1037" coordorigin="10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30" style="position:absolute;left:10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" path="m,l,1036e" filled="f" strokeweight=".19436mm">
                    <v:path arrowok="t" o:connecttype="custom" o:connectlocs="0,10;0,1046" o:connectangles="0,0"/>
                  </v:shape>
                </v:group>
                <v:group id="Group 14" o:spid="_x0000_s1031" style="position:absolute;left:6;top:1051;width:9169;height:2" coordorigin="6,1051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5" o:spid="_x0000_s1032" style="position:absolute;left:6;top:1051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" path="m,l9168,e" filled="f" strokeweight=".19436mm">
                    <v:path arrowok="t" o:connecttype="custom" o:connectlocs="0,0;9168,0" o:connectangles="0,0"/>
                  </v:shape>
                </v:group>
                <v:group id="Group 12" o:spid="_x0000_s1033" style="position:absolute;left:9169;top:10;width:2;height:1037" coordorigin="9169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3" o:spid="_x0000_s1034" style="position:absolute;left:9169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" path="m,l,1036e" filled="f" strokeweight=".19469mm">
                    <v:path arrowok="t" o:connecttype="custom" o:connectlocs="0,10;0,1046" o:connectangles="0,0"/>
                  </v:shape>
                </v:group>
                <w10:anchorlock/>
              </v:group>
            </w:pict>
          </mc:Fallback>
        </mc:AlternateContent>
      </w:r>
    </w:p>
    <w:p w14:paraId="4837C9A3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1"/>
          <w:szCs w:val="11"/>
        </w:rPr>
      </w:pPr>
    </w:p>
    <w:p w14:paraId="1F3F453D" w14:textId="77777777" w:rsidR="001F6917" w:rsidRDefault="00652061" w:rsidP="00B75504">
      <w:pPr>
        <w:pStyle w:val="BodyText"/>
        <w:numPr>
          <w:ilvl w:val="0"/>
          <w:numId w:val="2"/>
        </w:numPr>
        <w:tabs>
          <w:tab w:val="left" w:pos="849"/>
        </w:tabs>
        <w:spacing w:before="82"/>
        <w:rPr>
          <w:b w:val="0"/>
          <w:bCs w:val="0"/>
        </w:rPr>
      </w:pPr>
      <w:r>
        <w:rPr>
          <w:spacing w:val="-2"/>
          <w:w w:val="105"/>
        </w:rPr>
        <w:t>Any</w:t>
      </w:r>
      <w:r w:rsidR="00010F2D">
        <w:rPr>
          <w:spacing w:val="-2"/>
          <w:w w:val="105"/>
        </w:rPr>
        <w:t xml:space="preserve"> </w:t>
      </w:r>
      <w:r>
        <w:rPr>
          <w:spacing w:val="-1"/>
          <w:w w:val="105"/>
        </w:rPr>
        <w:t>other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relevant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formation</w:t>
      </w:r>
    </w:p>
    <w:p w14:paraId="594FF286" w14:textId="77777777" w:rsidR="001F6917" w:rsidRDefault="001F6917">
      <w:pPr>
        <w:spacing w:before="11"/>
        <w:rPr>
          <w:rFonts w:ascii="Arial" w:eastAsia="Arial" w:hAnsi="Arial" w:cs="Arial"/>
          <w:b/>
          <w:bCs/>
          <w:sz w:val="7"/>
          <w:szCs w:val="7"/>
        </w:rPr>
      </w:pPr>
    </w:p>
    <w:p w14:paraId="6B17F5D0" w14:textId="11DC64D2" w:rsidR="001F6917" w:rsidRDefault="00594359">
      <w:pPr>
        <w:spacing w:line="200" w:lineRule="atLeast"/>
        <w:ind w:left="42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75749C17" wp14:editId="0AEBC475">
                <wp:extent cx="5829300" cy="671195"/>
                <wp:effectExtent l="3810" t="9525" r="5715" b="508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9300" cy="671195"/>
                          <a:chOff x="0" y="0"/>
                          <a:chExt cx="9180" cy="1057"/>
                        </a:xfrm>
                      </wpg:grpSpPr>
                      <wpg:grpSp>
                        <wpg:cNvPr id="4" name="Group 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169" cy="2"/>
                            <a:chOff x="6" y="6"/>
                            <a:chExt cx="9169" cy="2"/>
                          </a:xfrm>
                        </wpg:grpSpPr>
                        <wps:wsp>
                          <wps:cNvPr id="5" name="Freeform 1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2" cy="1037"/>
                            <a:chOff x="10" y="10"/>
                            <a:chExt cx="2" cy="1037"/>
                          </a:xfrm>
                        </wpg:grpSpPr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5"/>
                        <wpg:cNvGrpSpPr>
                          <a:grpSpLocks/>
                        </wpg:cNvGrpSpPr>
                        <wpg:grpSpPr bwMode="auto">
                          <a:xfrm>
                            <a:off x="6" y="1051"/>
                            <a:ext cx="9169" cy="2"/>
                            <a:chOff x="6" y="1051"/>
                            <a:chExt cx="9169" cy="2"/>
                          </a:xfrm>
                        </wpg:grpSpPr>
                        <wps:wsp>
                          <wps:cNvPr id="9" name="Freeform 6"/>
                          <wps:cNvSpPr>
                            <a:spLocks/>
                          </wps:cNvSpPr>
                          <wps:spPr bwMode="auto">
                            <a:xfrm>
                              <a:off x="6" y="1051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8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3"/>
                        <wpg:cNvGrpSpPr>
                          <a:grpSpLocks/>
                        </wpg:cNvGrpSpPr>
                        <wpg:grpSpPr bwMode="auto">
                          <a:xfrm>
                            <a:off x="9169" y="10"/>
                            <a:ext cx="2" cy="1037"/>
                            <a:chOff x="9169" y="10"/>
                            <a:chExt cx="2" cy="1037"/>
                          </a:xfrm>
                        </wpg:grpSpPr>
                        <wps:wsp>
                          <wps:cNvPr id="11" name="Freeform 4"/>
                          <wps:cNvSpPr>
                            <a:spLocks/>
                          </wps:cNvSpPr>
                          <wps:spPr bwMode="auto">
                            <a:xfrm>
                              <a:off x="9169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70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DAFCBD4" id="Group 2" o:spid="_x0000_s1026" style="width:459pt;height:52.85pt;mso-position-horizontal-relative:char;mso-position-vertical-relative:line" coordsize="9180,10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">
                <v:group id="Group 9" o:spid="_x0000_s1027" style="position:absolute;left:6;top:6;width:9169;height:2" coordorigin="6,6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0" o:spid="_x0000_s1028" style="position:absolute;left:6;top:6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" path="m,l9168,e" filled="f" strokeweight=".19436mm">
                    <v:path arrowok="t" o:connecttype="custom" o:connectlocs="0,0;9168,0" o:connectangles="0,0"/>
                  </v:shape>
                </v:group>
                <v:group id="Group 7" o:spid="_x0000_s1029" style="position:absolute;left:10;top:10;width:2;height:1037" coordorigin="10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8" o:spid="_x0000_s1030" style="position:absolute;left:10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" path="m,l,1036e" filled="f" strokeweight=".19436mm">
                    <v:path arrowok="t" o:connecttype="custom" o:connectlocs="0,10;0,1046" o:connectangles="0,0"/>
                  </v:shape>
                </v:group>
                <v:group id="Group 5" o:spid="_x0000_s1031" style="position:absolute;left:6;top:1051;width:9169;height:2" coordorigin="6,1051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6" o:spid="_x0000_s1032" style="position:absolute;left:6;top:1051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" path="m,l9168,e" filled="f" strokeweight=".55pt">
                    <v:path arrowok="t" o:connecttype="custom" o:connectlocs="0,0;9168,0" o:connectangles="0,0"/>
                  </v:shape>
                </v:group>
                <v:group id="Group 3" o:spid="_x0000_s1033" style="position:absolute;left:9169;top:10;width:2;height:1037" coordorigin="9169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4" o:spid="_x0000_s1034" style="position:absolute;left:9169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" path="m,l,1036e" filled="f" strokeweight=".19469mm">
                    <v:path arrowok="t" o:connecttype="custom" o:connectlocs="0,10;0,1046" o:connectangles="0,0"/>
                  </v:shape>
                </v:group>
                <w10:anchorlock/>
              </v:group>
            </w:pict>
          </mc:Fallback>
        </mc:AlternateContent>
      </w:r>
    </w:p>
    <w:p w14:paraId="113E256D" w14:textId="77777777" w:rsidR="001F6917" w:rsidRDefault="001F69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82E79A0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7"/>
          <w:szCs w:val="17"/>
        </w:rPr>
      </w:pPr>
    </w:p>
    <w:p w14:paraId="49FCBD5A" w14:textId="77777777" w:rsidR="001F6917" w:rsidRDefault="00652061">
      <w:pPr>
        <w:ind w:left="5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w w:val="105"/>
          <w:sz w:val="18"/>
        </w:rPr>
        <w:t>Date:</w:t>
      </w:r>
    </w:p>
    <w:p w14:paraId="7FF8F172" w14:textId="77777777" w:rsidR="001F6917" w:rsidRDefault="001F6917">
      <w:pPr>
        <w:spacing w:before="5"/>
        <w:rPr>
          <w:rFonts w:ascii="Arial" w:eastAsia="Arial" w:hAnsi="Arial" w:cs="Arial"/>
          <w:sz w:val="12"/>
          <w:szCs w:val="12"/>
        </w:rPr>
      </w:pPr>
    </w:p>
    <w:p w14:paraId="0C5394C2" w14:textId="77777777" w:rsidR="001F6917" w:rsidRDefault="001F6917">
      <w:pPr>
        <w:rPr>
          <w:rFonts w:ascii="Arial" w:eastAsia="Arial" w:hAnsi="Arial" w:cs="Arial"/>
          <w:sz w:val="12"/>
          <w:szCs w:val="12"/>
        </w:rPr>
        <w:sectPr w:rsidR="001F6917">
          <w:type w:val="continuous"/>
          <w:pgSz w:w="12240" w:h="15840"/>
          <w:pgMar w:top="400" w:right="1180" w:bottom="1200" w:left="1340" w:header="720" w:footer="720" w:gutter="0"/>
          <w:cols w:space="720"/>
        </w:sectPr>
      </w:pPr>
    </w:p>
    <w:p w14:paraId="7D7E9124" w14:textId="77777777" w:rsidR="001F6917" w:rsidRDefault="00652061">
      <w:pPr>
        <w:spacing w:before="82"/>
        <w:ind w:left="5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w w:val="105"/>
          <w:sz w:val="18"/>
        </w:rPr>
        <w:lastRenderedPageBreak/>
        <w:t>Place:</w:t>
      </w:r>
    </w:p>
    <w:p w14:paraId="7B931AE5" w14:textId="77777777" w:rsidR="001F6917" w:rsidRDefault="00652061">
      <w:pPr>
        <w:pStyle w:val="BodyText"/>
        <w:spacing w:before="82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spacing w:val="-1"/>
          <w:w w:val="105"/>
        </w:rPr>
        <w:lastRenderedPageBreak/>
        <w:t>SIGNATURE</w:t>
      </w:r>
      <w:r>
        <w:rPr>
          <w:w w:val="105"/>
        </w:rPr>
        <w:t>OFTHE</w:t>
      </w:r>
      <w:r>
        <w:rPr>
          <w:spacing w:val="-1"/>
          <w:w w:val="105"/>
        </w:rPr>
        <w:t>APPLICANT</w:t>
      </w:r>
    </w:p>
    <w:p w14:paraId="557BB71B" w14:textId="77777777" w:rsidR="001F6917" w:rsidRDefault="001F6917">
      <w:pPr>
        <w:sectPr w:rsidR="001F6917">
          <w:type w:val="continuous"/>
          <w:pgSz w:w="12240" w:h="15840"/>
          <w:pgMar w:top="400" w:right="1180" w:bottom="1200" w:left="1340" w:header="720" w:footer="720" w:gutter="0"/>
          <w:cols w:num="2" w:space="720" w:equalWidth="0">
            <w:col w:w="1055" w:space="4432"/>
            <w:col w:w="4233"/>
          </w:cols>
        </w:sectPr>
      </w:pPr>
    </w:p>
    <w:p w14:paraId="062C60A7" w14:textId="77777777" w:rsidR="001F6917" w:rsidRDefault="001F6917">
      <w:pPr>
        <w:spacing w:before="3"/>
        <w:rPr>
          <w:rFonts w:ascii="Arial" w:eastAsia="Arial" w:hAnsi="Arial" w:cs="Arial"/>
          <w:b/>
          <w:bCs/>
          <w:sz w:val="12"/>
          <w:szCs w:val="12"/>
        </w:rPr>
      </w:pPr>
    </w:p>
    <w:p w14:paraId="6F8491F9" w14:textId="77777777" w:rsidR="001F6917" w:rsidRDefault="00652061">
      <w:pPr>
        <w:pStyle w:val="BodyText"/>
        <w:spacing w:before="82"/>
        <w:ind w:left="2455"/>
        <w:rPr>
          <w:b w:val="0"/>
          <w:bCs w:val="0"/>
        </w:rPr>
      </w:pPr>
      <w:r>
        <w:rPr>
          <w:spacing w:val="-1"/>
          <w:w w:val="105"/>
          <w:u w:val="thick" w:color="000000"/>
        </w:rPr>
        <w:t>DECLARATIONTO</w:t>
      </w:r>
      <w:r>
        <w:rPr>
          <w:w w:val="105"/>
          <w:u w:val="thick" w:color="000000"/>
        </w:rPr>
        <w:t>BESIGNED</w:t>
      </w:r>
      <w:r>
        <w:rPr>
          <w:spacing w:val="1"/>
          <w:w w:val="105"/>
          <w:u w:val="thick" w:color="000000"/>
        </w:rPr>
        <w:t>BY</w:t>
      </w:r>
      <w:r>
        <w:rPr>
          <w:w w:val="105"/>
          <w:u w:val="thick" w:color="000000"/>
        </w:rPr>
        <w:t>THE</w:t>
      </w:r>
      <w:r>
        <w:rPr>
          <w:spacing w:val="-1"/>
          <w:w w:val="105"/>
          <w:u w:val="thick" w:color="000000"/>
        </w:rPr>
        <w:t>APPLICANT</w:t>
      </w:r>
    </w:p>
    <w:p w14:paraId="4BE0FD36" w14:textId="77777777" w:rsidR="001F6917" w:rsidRDefault="001F6917">
      <w:pPr>
        <w:spacing w:before="8"/>
        <w:rPr>
          <w:rFonts w:ascii="Arial" w:eastAsia="Arial" w:hAnsi="Arial" w:cs="Arial"/>
          <w:b/>
          <w:bCs/>
          <w:sz w:val="8"/>
          <w:szCs w:val="8"/>
        </w:rPr>
      </w:pPr>
    </w:p>
    <w:p w14:paraId="115ECEEC" w14:textId="77777777" w:rsidR="001F6917" w:rsidRDefault="00652061">
      <w:pPr>
        <w:spacing w:before="82" w:line="249" w:lineRule="auto"/>
        <w:ind w:left="532" w:right="69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I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hereb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eclar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at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tatements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mad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is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pplica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r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ru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o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best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knowledge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n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als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statement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eliberat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mission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suppress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misrepresenta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acts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ill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sult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pplica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being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rejected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r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iscovered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fte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employment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t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ill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rende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e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liabl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o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sciplinar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c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hich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nclud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ismissal.</w:t>
      </w:r>
    </w:p>
    <w:p w14:paraId="7D34E017" w14:textId="77777777" w:rsidR="001F6917" w:rsidRDefault="001F6917">
      <w:pPr>
        <w:rPr>
          <w:rFonts w:ascii="Arial" w:eastAsia="Arial" w:hAnsi="Arial" w:cs="Arial"/>
          <w:sz w:val="20"/>
          <w:szCs w:val="20"/>
        </w:rPr>
      </w:pPr>
    </w:p>
    <w:p w14:paraId="7085C093" w14:textId="77777777" w:rsidR="001F6917" w:rsidRDefault="001F6917">
      <w:pPr>
        <w:rPr>
          <w:rFonts w:ascii="Arial" w:eastAsia="Arial" w:hAnsi="Arial" w:cs="Arial"/>
          <w:sz w:val="20"/>
          <w:szCs w:val="20"/>
        </w:rPr>
        <w:sectPr w:rsidR="001F6917">
          <w:type w:val="continuous"/>
          <w:pgSz w:w="12240" w:h="15840"/>
          <w:pgMar w:top="400" w:right="1180" w:bottom="1200" w:left="1340" w:header="720" w:footer="720" w:gutter="0"/>
          <w:cols w:space="720"/>
        </w:sectPr>
      </w:pPr>
    </w:p>
    <w:p w14:paraId="5639A8BC" w14:textId="77777777" w:rsidR="001F6917" w:rsidRDefault="001F6917">
      <w:pPr>
        <w:spacing w:before="5"/>
        <w:rPr>
          <w:rFonts w:ascii="Arial" w:eastAsia="Arial" w:hAnsi="Arial" w:cs="Arial"/>
          <w:sz w:val="19"/>
          <w:szCs w:val="19"/>
        </w:rPr>
      </w:pPr>
    </w:p>
    <w:p w14:paraId="7D0B0C56" w14:textId="77777777" w:rsidR="001F6917" w:rsidRDefault="00652061">
      <w:pPr>
        <w:ind w:left="53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Date</w:t>
      </w:r>
      <w:proofErr w:type="gramStart"/>
      <w:r>
        <w:rPr>
          <w:rFonts w:ascii="Arial" w:eastAsia="Arial" w:hAnsi="Arial" w:cs="Arial"/>
          <w:sz w:val="18"/>
          <w:szCs w:val="18"/>
        </w:rPr>
        <w:t>:……………………</w:t>
      </w:r>
      <w:proofErr w:type="gramEnd"/>
    </w:p>
    <w:p w14:paraId="2BE5297E" w14:textId="77777777" w:rsidR="001F6917" w:rsidRDefault="00652061">
      <w:pPr>
        <w:spacing w:before="5"/>
        <w:rPr>
          <w:rFonts w:ascii="Arial" w:eastAsia="Arial" w:hAnsi="Arial" w:cs="Arial"/>
          <w:sz w:val="19"/>
          <w:szCs w:val="19"/>
        </w:rPr>
      </w:pPr>
      <w:r>
        <w:br w:type="column"/>
      </w:r>
    </w:p>
    <w:p w14:paraId="11759022" w14:textId="77777777" w:rsidR="001F6917" w:rsidRDefault="00652061">
      <w:pPr>
        <w:pStyle w:val="BodyText"/>
        <w:spacing w:before="0"/>
        <w:rPr>
          <w:b w:val="0"/>
          <w:bCs w:val="0"/>
        </w:rPr>
      </w:pPr>
      <w:r>
        <w:rPr>
          <w:w w:val="105"/>
        </w:rPr>
        <w:t>SIGNATURE</w:t>
      </w:r>
      <w:r>
        <w:rPr>
          <w:spacing w:val="1"/>
          <w:w w:val="105"/>
        </w:rPr>
        <w:t>OF</w:t>
      </w:r>
      <w:r>
        <w:rPr>
          <w:w w:val="105"/>
        </w:rPr>
        <w:t>THE</w:t>
      </w:r>
      <w:r>
        <w:rPr>
          <w:spacing w:val="-1"/>
          <w:w w:val="105"/>
        </w:rPr>
        <w:t>APPLICANT</w:t>
      </w:r>
    </w:p>
    <w:sectPr w:rsidR="001F6917" w:rsidSect="00780C0F">
      <w:type w:val="continuous"/>
      <w:pgSz w:w="12240" w:h="15840"/>
      <w:pgMar w:top="400" w:right="1180" w:bottom="1200" w:left="1340" w:header="720" w:footer="720" w:gutter="0"/>
      <w:cols w:num="2" w:space="720" w:equalWidth="0">
        <w:col w:w="2486" w:space="3021"/>
        <w:col w:w="4213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30FEC1" w14:textId="77777777" w:rsidR="00953408" w:rsidRDefault="00953408">
      <w:r>
        <w:separator/>
      </w:r>
    </w:p>
  </w:endnote>
  <w:endnote w:type="continuationSeparator" w:id="0">
    <w:p w14:paraId="1C346ED2" w14:textId="77777777" w:rsidR="00953408" w:rsidRDefault="00953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740703" w14:textId="7564B303" w:rsidR="001F6917" w:rsidRDefault="0059435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82912" behindDoc="1" locked="0" layoutInCell="1" allowOverlap="1" wp14:anchorId="444F6D63" wp14:editId="49E51BB4">
              <wp:simplePos x="0" y="0"/>
              <wp:positionH relativeFrom="page">
                <wp:posOffset>1176655</wp:posOffset>
              </wp:positionH>
              <wp:positionV relativeFrom="page">
                <wp:posOffset>9279255</wp:posOffset>
              </wp:positionV>
              <wp:extent cx="738505" cy="168910"/>
              <wp:effectExtent l="0" t="1905" r="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850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95FD5D" w14:textId="21485D4C" w:rsidR="001F6917" w:rsidRDefault="00D16D23">
                          <w:pPr>
                            <w:spacing w:line="249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>(</w:t>
                          </w:r>
                          <w:r w:rsidR="00DC46EC"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>Mar</w:t>
                          </w:r>
                          <w:r w:rsidR="00652061"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>’</w:t>
                          </w:r>
                          <w:r w:rsidR="003A6965"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 xml:space="preserve"> </w:t>
                          </w:r>
                          <w:r w:rsidR="00652061">
                            <w:rPr>
                              <w:rFonts w:ascii="Times New Roman" w:eastAsia="Times New Roman" w:hAnsi="Times New Roman" w:cs="Times New Roman"/>
                            </w:rPr>
                            <w:t>20</w:t>
                          </w:r>
                          <w:r w:rsidR="00E14D33">
                            <w:rPr>
                              <w:rFonts w:ascii="Times New Roman" w:eastAsia="Times New Roman" w:hAnsi="Times New Roman" w:cs="Times New Roman"/>
                            </w:rPr>
                            <w:t>2</w:t>
                          </w:r>
                          <w:r w:rsidR="00DC46EC">
                            <w:rPr>
                              <w:rFonts w:ascii="Times New Roman" w:eastAsia="Times New Roman" w:hAnsi="Times New Roman" w:cs="Times New Roman"/>
                            </w:rPr>
                            <w:t>4</w:t>
                          </w:r>
                          <w:r w:rsidR="00652061">
                            <w:rPr>
                              <w:rFonts w:ascii="Times New Roman" w:eastAsia="Times New Roman" w:hAnsi="Times New Roman" w:cs="Times New Roman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4F6D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92.65pt;margin-top:730.65pt;width:58.15pt;height:13.3pt;z-index:-3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m7WrgIAAKg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" filled="f" stroked="f">
              <v:textbox inset="0,0,0,0">
                <w:txbxContent>
                  <w:p w14:paraId="6595FD5D" w14:textId="21485D4C" w:rsidR="001F6917" w:rsidRDefault="00D16D23">
                    <w:pPr>
                      <w:spacing w:line="249" w:lineRule="exact"/>
                      <w:ind w:left="2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pacing w:val="-1"/>
                      </w:rPr>
                      <w:t>(</w:t>
                    </w:r>
                    <w:r w:rsidR="00DC46EC">
                      <w:rPr>
                        <w:rFonts w:ascii="Times New Roman" w:eastAsia="Times New Roman" w:hAnsi="Times New Roman" w:cs="Times New Roman"/>
                        <w:spacing w:val="-1"/>
                      </w:rPr>
                      <w:t>Mar</w:t>
                    </w:r>
                    <w:r w:rsidR="00652061">
                      <w:rPr>
                        <w:rFonts w:ascii="Times New Roman" w:eastAsia="Times New Roman" w:hAnsi="Times New Roman" w:cs="Times New Roman"/>
                        <w:spacing w:val="-1"/>
                      </w:rPr>
                      <w:t>’</w:t>
                    </w:r>
                    <w:r w:rsidR="003A6965">
                      <w:rPr>
                        <w:rFonts w:ascii="Times New Roman" w:eastAsia="Times New Roman" w:hAnsi="Times New Roman" w:cs="Times New Roman"/>
                        <w:spacing w:val="-1"/>
                      </w:rPr>
                      <w:t xml:space="preserve"> </w:t>
                    </w:r>
                    <w:r w:rsidR="00652061">
                      <w:rPr>
                        <w:rFonts w:ascii="Times New Roman" w:eastAsia="Times New Roman" w:hAnsi="Times New Roman" w:cs="Times New Roman"/>
                      </w:rPr>
                      <w:t>20</w:t>
                    </w:r>
                    <w:r w:rsidR="00E14D33">
                      <w:rPr>
                        <w:rFonts w:ascii="Times New Roman" w:eastAsia="Times New Roman" w:hAnsi="Times New Roman" w:cs="Times New Roman"/>
                      </w:rPr>
                      <w:t>2</w:t>
                    </w:r>
                    <w:r w:rsidR="00DC46EC">
                      <w:rPr>
                        <w:rFonts w:ascii="Times New Roman" w:eastAsia="Times New Roman" w:hAnsi="Times New Roman" w:cs="Times New Roman"/>
                      </w:rPr>
                      <w:t>4</w:t>
                    </w:r>
                    <w:r w:rsidR="00652061">
                      <w:rPr>
                        <w:rFonts w:ascii="Times New Roman" w:eastAsia="Times New Roman" w:hAnsi="Times New Roman" w:cs="Times New Roman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936" behindDoc="1" locked="0" layoutInCell="1" allowOverlap="1" wp14:anchorId="36244E20" wp14:editId="62483358">
              <wp:simplePos x="0" y="0"/>
              <wp:positionH relativeFrom="page">
                <wp:posOffset>6482715</wp:posOffset>
              </wp:positionH>
              <wp:positionV relativeFrom="page">
                <wp:posOffset>9279255</wp:posOffset>
              </wp:positionV>
              <wp:extent cx="122555" cy="168910"/>
              <wp:effectExtent l="0" t="1905" r="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A99A1F" w14:textId="77777777" w:rsidR="001F6917" w:rsidRDefault="00F1562F">
                          <w:pPr>
                            <w:spacing w:line="249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fldChar w:fldCharType="begin"/>
                          </w:r>
                          <w:r w:rsidR="00652061"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C46EC">
                            <w:rPr>
                              <w:rFonts w:ascii="Times New Roman"/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244E20" id="Text Box 1" o:spid="_x0000_s1029" type="#_x0000_t202" style="position:absolute;margin-left:510.45pt;margin-top:730.65pt;width:9.65pt;height:13.3pt;z-index:-33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" filled="f" stroked="f">
              <v:textbox inset="0,0,0,0">
                <w:txbxContent>
                  <w:p w14:paraId="31A99A1F" w14:textId="77777777" w:rsidR="001F6917" w:rsidRDefault="00F1562F">
                    <w:pPr>
                      <w:spacing w:line="249" w:lineRule="exact"/>
                      <w:ind w:left="4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fldChar w:fldCharType="begin"/>
                    </w:r>
                    <w:r w:rsidR="00652061"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C46EC">
                      <w:rPr>
                        <w:rFonts w:ascii="Times New Roman"/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709258" w14:textId="77777777" w:rsidR="00953408" w:rsidRDefault="00953408">
      <w:r>
        <w:separator/>
      </w:r>
    </w:p>
  </w:footnote>
  <w:footnote w:type="continuationSeparator" w:id="0">
    <w:p w14:paraId="713FFA0C" w14:textId="77777777" w:rsidR="00953408" w:rsidRDefault="009534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703D03"/>
    <w:multiLevelType w:val="hybridMultilevel"/>
    <w:tmpl w:val="8C62FAE6"/>
    <w:lvl w:ilvl="0" w:tplc="8F0C4F32">
      <w:start w:val="21"/>
      <w:numFmt w:val="decimal"/>
      <w:lvlText w:val="%1."/>
      <w:lvlJc w:val="left"/>
      <w:pPr>
        <w:ind w:left="567" w:hanging="360"/>
      </w:pPr>
      <w:rPr>
        <w:rFonts w:hint="default"/>
        <w:b/>
        <w:w w:val="105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">
    <w:nsid w:val="626339B5"/>
    <w:multiLevelType w:val="hybridMultilevel"/>
    <w:tmpl w:val="42865D00"/>
    <w:lvl w:ilvl="0" w:tplc="2E62BF46">
      <w:start w:val="20"/>
      <w:numFmt w:val="decimal"/>
      <w:lvlText w:val="%1."/>
      <w:lvlJc w:val="left"/>
      <w:pPr>
        <w:ind w:left="532" w:hanging="325"/>
        <w:jc w:val="left"/>
      </w:pPr>
      <w:rPr>
        <w:rFonts w:ascii="Arial" w:eastAsia="Arial" w:hAnsi="Arial" w:hint="default"/>
        <w:b/>
        <w:bCs/>
        <w:spacing w:val="-1"/>
        <w:w w:val="104"/>
        <w:sz w:val="18"/>
        <w:szCs w:val="18"/>
      </w:rPr>
    </w:lvl>
    <w:lvl w:ilvl="1" w:tplc="73A88EB8">
      <w:start w:val="1"/>
      <w:numFmt w:val="bullet"/>
      <w:lvlText w:val="•"/>
      <w:lvlJc w:val="left"/>
      <w:pPr>
        <w:ind w:left="1451" w:hanging="325"/>
      </w:pPr>
      <w:rPr>
        <w:rFonts w:hint="default"/>
      </w:rPr>
    </w:lvl>
    <w:lvl w:ilvl="2" w:tplc="C7580382">
      <w:start w:val="1"/>
      <w:numFmt w:val="bullet"/>
      <w:lvlText w:val="•"/>
      <w:lvlJc w:val="left"/>
      <w:pPr>
        <w:ind w:left="2370" w:hanging="325"/>
      </w:pPr>
      <w:rPr>
        <w:rFonts w:hint="default"/>
      </w:rPr>
    </w:lvl>
    <w:lvl w:ilvl="3" w:tplc="0DFCB9CE">
      <w:start w:val="1"/>
      <w:numFmt w:val="bullet"/>
      <w:lvlText w:val="•"/>
      <w:lvlJc w:val="left"/>
      <w:pPr>
        <w:ind w:left="3289" w:hanging="325"/>
      </w:pPr>
      <w:rPr>
        <w:rFonts w:hint="default"/>
      </w:rPr>
    </w:lvl>
    <w:lvl w:ilvl="4" w:tplc="8B581C46">
      <w:start w:val="1"/>
      <w:numFmt w:val="bullet"/>
      <w:lvlText w:val="•"/>
      <w:lvlJc w:val="left"/>
      <w:pPr>
        <w:ind w:left="4207" w:hanging="325"/>
      </w:pPr>
      <w:rPr>
        <w:rFonts w:hint="default"/>
      </w:rPr>
    </w:lvl>
    <w:lvl w:ilvl="5" w:tplc="1770746E">
      <w:start w:val="1"/>
      <w:numFmt w:val="bullet"/>
      <w:lvlText w:val="•"/>
      <w:lvlJc w:val="left"/>
      <w:pPr>
        <w:ind w:left="5126" w:hanging="325"/>
      </w:pPr>
      <w:rPr>
        <w:rFonts w:hint="default"/>
      </w:rPr>
    </w:lvl>
    <w:lvl w:ilvl="6" w:tplc="12C09762">
      <w:start w:val="1"/>
      <w:numFmt w:val="bullet"/>
      <w:lvlText w:val="•"/>
      <w:lvlJc w:val="left"/>
      <w:pPr>
        <w:ind w:left="6045" w:hanging="325"/>
      </w:pPr>
      <w:rPr>
        <w:rFonts w:hint="default"/>
      </w:rPr>
    </w:lvl>
    <w:lvl w:ilvl="7" w:tplc="2EEEB34E">
      <w:start w:val="1"/>
      <w:numFmt w:val="bullet"/>
      <w:lvlText w:val="•"/>
      <w:lvlJc w:val="left"/>
      <w:pPr>
        <w:ind w:left="6963" w:hanging="325"/>
      </w:pPr>
      <w:rPr>
        <w:rFonts w:hint="default"/>
      </w:rPr>
    </w:lvl>
    <w:lvl w:ilvl="8" w:tplc="58B691F8">
      <w:start w:val="1"/>
      <w:numFmt w:val="bullet"/>
      <w:lvlText w:val="•"/>
      <w:lvlJc w:val="left"/>
      <w:pPr>
        <w:ind w:left="7882" w:hanging="325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bYwNzQwMjQ0NjFU0lEKTi0uzszPAykwqwUAAW+XpywAAAA="/>
  </w:docVars>
  <w:rsids>
    <w:rsidRoot w:val="001F6917"/>
    <w:rsid w:val="00010F2D"/>
    <w:rsid w:val="00016E9E"/>
    <w:rsid w:val="00123425"/>
    <w:rsid w:val="00143465"/>
    <w:rsid w:val="00183853"/>
    <w:rsid w:val="001D7A09"/>
    <w:rsid w:val="001F6917"/>
    <w:rsid w:val="003167B3"/>
    <w:rsid w:val="003866A6"/>
    <w:rsid w:val="00387C57"/>
    <w:rsid w:val="003A6965"/>
    <w:rsid w:val="003B772C"/>
    <w:rsid w:val="00435495"/>
    <w:rsid w:val="004801E5"/>
    <w:rsid w:val="004C245F"/>
    <w:rsid w:val="00517D9E"/>
    <w:rsid w:val="00594359"/>
    <w:rsid w:val="005A6E55"/>
    <w:rsid w:val="00652061"/>
    <w:rsid w:val="00697143"/>
    <w:rsid w:val="0070534D"/>
    <w:rsid w:val="00780C0F"/>
    <w:rsid w:val="00791B40"/>
    <w:rsid w:val="007D0C64"/>
    <w:rsid w:val="007F5131"/>
    <w:rsid w:val="0081429F"/>
    <w:rsid w:val="00890C15"/>
    <w:rsid w:val="008F2A05"/>
    <w:rsid w:val="00953408"/>
    <w:rsid w:val="0095395D"/>
    <w:rsid w:val="009756B7"/>
    <w:rsid w:val="00993555"/>
    <w:rsid w:val="009C14E4"/>
    <w:rsid w:val="009C585A"/>
    <w:rsid w:val="00B75504"/>
    <w:rsid w:val="00B82224"/>
    <w:rsid w:val="00BA7295"/>
    <w:rsid w:val="00C31B43"/>
    <w:rsid w:val="00C549F9"/>
    <w:rsid w:val="00C975B3"/>
    <w:rsid w:val="00CB502C"/>
    <w:rsid w:val="00D16D23"/>
    <w:rsid w:val="00D55686"/>
    <w:rsid w:val="00D735AB"/>
    <w:rsid w:val="00DC46EC"/>
    <w:rsid w:val="00DD5B02"/>
    <w:rsid w:val="00E14D33"/>
    <w:rsid w:val="00E24109"/>
    <w:rsid w:val="00E350D4"/>
    <w:rsid w:val="00E4568E"/>
    <w:rsid w:val="00E638AD"/>
    <w:rsid w:val="00EB7FCE"/>
    <w:rsid w:val="00EC047D"/>
    <w:rsid w:val="00EF3E42"/>
    <w:rsid w:val="00F1562F"/>
    <w:rsid w:val="00FA4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ABC11D"/>
  <w15:docId w15:val="{CC728384-50D4-45F0-9688-1011B0865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80C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780C0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780C0F"/>
    <w:pPr>
      <w:spacing w:before="9"/>
      <w:ind w:left="532"/>
    </w:pPr>
    <w:rPr>
      <w:rFonts w:ascii="Arial" w:eastAsia="Arial" w:hAnsi="Arial"/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  <w:rsid w:val="00780C0F"/>
  </w:style>
  <w:style w:type="paragraph" w:customStyle="1" w:styleId="TableParagraph">
    <w:name w:val="Table Paragraph"/>
    <w:basedOn w:val="Normal"/>
    <w:uiPriority w:val="1"/>
    <w:qFormat/>
    <w:rsid w:val="00780C0F"/>
  </w:style>
  <w:style w:type="paragraph" w:styleId="Header">
    <w:name w:val="header"/>
    <w:basedOn w:val="Normal"/>
    <w:link w:val="HeaderChar"/>
    <w:uiPriority w:val="99"/>
    <w:unhideWhenUsed/>
    <w:rsid w:val="00D16D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D23"/>
  </w:style>
  <w:style w:type="paragraph" w:styleId="Footer">
    <w:name w:val="footer"/>
    <w:basedOn w:val="Normal"/>
    <w:link w:val="FooterChar"/>
    <w:uiPriority w:val="99"/>
    <w:unhideWhenUsed/>
    <w:rsid w:val="00D16D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rusri.edu.in/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843AC-B73C-4447-B1F1-13455AF4D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Matrusri COLLEGE</cp:lastModifiedBy>
  <cp:revision>3</cp:revision>
  <cp:lastPrinted>2022-06-24T10:19:00Z</cp:lastPrinted>
  <dcterms:created xsi:type="dcterms:W3CDTF">2024-03-11T04:25:00Z</dcterms:created>
  <dcterms:modified xsi:type="dcterms:W3CDTF">2024-03-11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7T00:00:00Z</vt:filetime>
  </property>
  <property fmtid="{D5CDD505-2E9C-101B-9397-08002B2CF9AE}" pid="3" name="LastSaved">
    <vt:filetime>2017-06-07T00:00:00Z</vt:filetime>
  </property>
  <property fmtid="{D5CDD505-2E9C-101B-9397-08002B2CF9AE}" pid="4" name="GrammarlyDocumentId">
    <vt:lpwstr>bb8a07b5c2ab569b4d49fe947e5ce3fb871bd0aa9d2c50191d924515ebb4fdda</vt:lpwstr>
  </property>
</Properties>
</file>